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36B229" w14:textId="5CD2E6F8" w:rsidR="00D87152" w:rsidRPr="00150695" w:rsidRDefault="00150695" w:rsidP="00E8386C">
      <w:pPr>
        <w:jc w:val="center"/>
        <w:rPr>
          <w:rFonts w:ascii="Cambria" w:hAnsi="Cambria"/>
          <w:b/>
          <w:bCs/>
          <w:sz w:val="40"/>
          <w:szCs w:val="40"/>
        </w:rPr>
      </w:pPr>
      <w:r w:rsidRPr="00150695">
        <w:rPr>
          <w:rFonts w:ascii="Cambria" w:hAnsi="Cambria"/>
          <w:b/>
          <w:bCs/>
          <w:sz w:val="40"/>
          <w:szCs w:val="40"/>
        </w:rPr>
        <w:t>Songs for Worship</w:t>
      </w:r>
    </w:p>
    <w:p w14:paraId="21F3AF28" w14:textId="3FB87F1C" w:rsidR="00150695" w:rsidRPr="00150695" w:rsidRDefault="00E8386C" w:rsidP="00E8386C">
      <w:pPr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Creekside Bible Church - </w:t>
      </w:r>
      <w:r w:rsidR="00150695" w:rsidRPr="00150695">
        <w:rPr>
          <w:rFonts w:ascii="Cambria" w:hAnsi="Cambria"/>
          <w:sz w:val="24"/>
          <w:szCs w:val="24"/>
        </w:rPr>
        <w:t>March 2</w:t>
      </w:r>
      <w:r w:rsidR="00527D15">
        <w:rPr>
          <w:rFonts w:ascii="Cambria" w:hAnsi="Cambria"/>
          <w:sz w:val="24"/>
          <w:szCs w:val="24"/>
        </w:rPr>
        <w:t>9</w:t>
      </w:r>
      <w:r w:rsidR="00150695" w:rsidRPr="00150695">
        <w:rPr>
          <w:rFonts w:ascii="Cambria" w:hAnsi="Cambria"/>
          <w:sz w:val="24"/>
          <w:szCs w:val="24"/>
        </w:rPr>
        <w:t>, 2020</w:t>
      </w:r>
    </w:p>
    <w:p w14:paraId="09306E24" w14:textId="21FE1167" w:rsidR="00150695" w:rsidRDefault="00150695"/>
    <w:p w14:paraId="213D86F6" w14:textId="77777777" w:rsidR="00E8386C" w:rsidRDefault="00E8386C">
      <w:pPr>
        <w:rPr>
          <w:rFonts w:ascii="Cambria" w:hAnsi="Cambria"/>
          <w:b/>
          <w:bCs/>
          <w:sz w:val="28"/>
          <w:szCs w:val="28"/>
        </w:rPr>
        <w:sectPr w:rsidR="00E8386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AEE6A58" w14:textId="26464843" w:rsidR="00150695" w:rsidRPr="00150695" w:rsidRDefault="00527D15">
      <w:pPr>
        <w:rPr>
          <w:rFonts w:ascii="Cambria" w:hAnsi="Cambria"/>
          <w:b/>
          <w:bCs/>
          <w:sz w:val="28"/>
          <w:szCs w:val="28"/>
        </w:rPr>
      </w:pPr>
      <w:r>
        <w:rPr>
          <w:rFonts w:ascii="Cambria" w:hAnsi="Cambria"/>
          <w:b/>
          <w:bCs/>
          <w:sz w:val="28"/>
          <w:szCs w:val="28"/>
        </w:rPr>
        <w:t xml:space="preserve">You Brought Me Back </w:t>
      </w:r>
      <w:proofErr w:type="gramStart"/>
      <w:r>
        <w:rPr>
          <w:rFonts w:ascii="Cambria" w:hAnsi="Cambria"/>
          <w:b/>
          <w:bCs/>
          <w:sz w:val="28"/>
          <w:szCs w:val="28"/>
        </w:rPr>
        <w:t>To</w:t>
      </w:r>
      <w:proofErr w:type="gramEnd"/>
      <w:r>
        <w:rPr>
          <w:rFonts w:ascii="Cambria" w:hAnsi="Cambria"/>
          <w:b/>
          <w:bCs/>
          <w:sz w:val="28"/>
          <w:szCs w:val="28"/>
        </w:rPr>
        <w:t xml:space="preserve"> Life</w:t>
      </w:r>
    </w:p>
    <w:p w14:paraId="7C2E2DB0" w14:textId="129BBBC4" w:rsidR="00150695" w:rsidRDefault="00150695"/>
    <w:p w14:paraId="52F02E2A" w14:textId="7F1827A0" w:rsidR="00150695" w:rsidRPr="00150695" w:rsidRDefault="00150695">
      <w:pPr>
        <w:rPr>
          <w:b/>
          <w:bCs/>
          <w:i/>
          <w:iCs/>
          <w:sz w:val="24"/>
          <w:szCs w:val="24"/>
        </w:rPr>
      </w:pPr>
      <w:r w:rsidRPr="00150695">
        <w:rPr>
          <w:b/>
          <w:bCs/>
          <w:i/>
          <w:iCs/>
          <w:sz w:val="24"/>
          <w:szCs w:val="24"/>
        </w:rPr>
        <w:t>Verse</w:t>
      </w:r>
      <w:r w:rsidR="00527D15">
        <w:rPr>
          <w:b/>
          <w:bCs/>
          <w:i/>
          <w:iCs/>
          <w:sz w:val="24"/>
          <w:szCs w:val="24"/>
        </w:rPr>
        <w:t xml:space="preserve"> 1</w:t>
      </w:r>
    </w:p>
    <w:p w14:paraId="33E55100" w14:textId="08FF332B" w:rsidR="00150695" w:rsidRDefault="00527D15">
      <w:pPr>
        <w:rPr>
          <w:sz w:val="24"/>
          <w:szCs w:val="24"/>
        </w:rPr>
      </w:pPr>
      <w:r>
        <w:rPr>
          <w:sz w:val="24"/>
          <w:szCs w:val="24"/>
        </w:rPr>
        <w:t>I wandered through the darkness</w:t>
      </w:r>
    </w:p>
    <w:p w14:paraId="415AB550" w14:textId="209E5118" w:rsidR="00527D15" w:rsidRDefault="00527D15">
      <w:pPr>
        <w:rPr>
          <w:sz w:val="24"/>
          <w:szCs w:val="24"/>
        </w:rPr>
      </w:pPr>
      <w:r>
        <w:rPr>
          <w:sz w:val="24"/>
          <w:szCs w:val="24"/>
        </w:rPr>
        <w:t>Wasting away</w:t>
      </w:r>
    </w:p>
    <w:p w14:paraId="7499BD63" w14:textId="13EE5A7D" w:rsidR="00527D15" w:rsidRDefault="00527D15">
      <w:pPr>
        <w:rPr>
          <w:sz w:val="24"/>
          <w:szCs w:val="24"/>
        </w:rPr>
      </w:pPr>
      <w:r>
        <w:rPr>
          <w:sz w:val="24"/>
          <w:szCs w:val="24"/>
        </w:rPr>
        <w:t>My soul was cold and hopeless</w:t>
      </w:r>
    </w:p>
    <w:p w14:paraId="3A122861" w14:textId="735225D5" w:rsidR="00527D15" w:rsidRPr="00150695" w:rsidRDefault="00527D15">
      <w:pPr>
        <w:rPr>
          <w:sz w:val="24"/>
          <w:szCs w:val="24"/>
        </w:rPr>
      </w:pPr>
      <w:r>
        <w:rPr>
          <w:sz w:val="24"/>
          <w:szCs w:val="24"/>
        </w:rPr>
        <w:t>Dead in the grave</w:t>
      </w:r>
    </w:p>
    <w:p w14:paraId="12A3C644" w14:textId="5D9B5C52" w:rsidR="00150695" w:rsidRDefault="00150695">
      <w:pPr>
        <w:rPr>
          <w:sz w:val="24"/>
          <w:szCs w:val="24"/>
        </w:rPr>
      </w:pPr>
    </w:p>
    <w:p w14:paraId="189220D8" w14:textId="6C3D2AAF" w:rsidR="00150695" w:rsidRPr="00150695" w:rsidRDefault="00527D15" w:rsidP="00150695">
      <w:pPr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>Pre-</w:t>
      </w:r>
      <w:r w:rsidR="00150695" w:rsidRPr="00150695">
        <w:rPr>
          <w:b/>
          <w:bCs/>
          <w:i/>
          <w:iCs/>
          <w:sz w:val="24"/>
          <w:szCs w:val="24"/>
        </w:rPr>
        <w:t>Chorus</w:t>
      </w:r>
    </w:p>
    <w:p w14:paraId="2067E5C6" w14:textId="0661A8D7" w:rsidR="00150695" w:rsidRDefault="00527D15" w:rsidP="00150695">
      <w:pPr>
        <w:rPr>
          <w:sz w:val="24"/>
          <w:szCs w:val="24"/>
        </w:rPr>
      </w:pPr>
      <w:r>
        <w:rPr>
          <w:sz w:val="24"/>
          <w:szCs w:val="24"/>
        </w:rPr>
        <w:t>Like a river of life in a dry land</w:t>
      </w:r>
    </w:p>
    <w:p w14:paraId="6B96E591" w14:textId="4ABCFBD1" w:rsidR="00527D15" w:rsidRDefault="00527D15" w:rsidP="00150695">
      <w:pPr>
        <w:rPr>
          <w:sz w:val="24"/>
          <w:szCs w:val="24"/>
        </w:rPr>
      </w:pPr>
      <w:r>
        <w:rPr>
          <w:sz w:val="24"/>
          <w:szCs w:val="24"/>
        </w:rPr>
        <w:t>Like a flicker of sight to a blind man</w:t>
      </w:r>
    </w:p>
    <w:p w14:paraId="4F155033" w14:textId="6517A315" w:rsidR="00527D15" w:rsidRDefault="00527D15" w:rsidP="00150695">
      <w:pPr>
        <w:rPr>
          <w:sz w:val="24"/>
          <w:szCs w:val="24"/>
        </w:rPr>
      </w:pPr>
      <w:r>
        <w:rPr>
          <w:sz w:val="24"/>
          <w:szCs w:val="24"/>
        </w:rPr>
        <w:t>I saw the glorious light as it broke in</w:t>
      </w:r>
    </w:p>
    <w:p w14:paraId="56D85052" w14:textId="3B58A0E4" w:rsidR="00527D15" w:rsidRPr="00150695" w:rsidRDefault="00527D15" w:rsidP="00150695">
      <w:pPr>
        <w:rPr>
          <w:sz w:val="24"/>
          <w:szCs w:val="24"/>
        </w:rPr>
      </w:pPr>
      <w:r>
        <w:rPr>
          <w:sz w:val="24"/>
          <w:szCs w:val="24"/>
        </w:rPr>
        <w:t>God of mercy and might, oh You brought me back to life</w:t>
      </w:r>
    </w:p>
    <w:p w14:paraId="2C318CC8" w14:textId="4CE68E4F" w:rsidR="00150695" w:rsidRPr="00E8386C" w:rsidRDefault="00150695">
      <w:pPr>
        <w:rPr>
          <w:sz w:val="16"/>
          <w:szCs w:val="16"/>
        </w:rPr>
      </w:pPr>
    </w:p>
    <w:p w14:paraId="76C53351" w14:textId="77777777" w:rsidR="00527D15" w:rsidRPr="00150695" w:rsidRDefault="00527D15" w:rsidP="00527D15">
      <w:pPr>
        <w:rPr>
          <w:b/>
          <w:bCs/>
          <w:i/>
          <w:iCs/>
          <w:sz w:val="24"/>
          <w:szCs w:val="24"/>
        </w:rPr>
      </w:pPr>
      <w:r w:rsidRPr="00150695">
        <w:rPr>
          <w:b/>
          <w:bCs/>
          <w:i/>
          <w:iCs/>
          <w:sz w:val="24"/>
          <w:szCs w:val="24"/>
        </w:rPr>
        <w:t>Chorus</w:t>
      </w:r>
    </w:p>
    <w:p w14:paraId="78C9679C" w14:textId="46BD0DC5" w:rsidR="0015069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You’re the Lord of light shining in the dark</w:t>
      </w:r>
    </w:p>
    <w:p w14:paraId="5DC61269" w14:textId="24F074B0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You’re the source of life beating in my heart</w:t>
      </w:r>
    </w:p>
    <w:p w14:paraId="37B95AB5" w14:textId="7BA29D08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You’re the living hope, You’re the risen Christ</w:t>
      </w:r>
    </w:p>
    <w:p w14:paraId="286F27BB" w14:textId="34CF1311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You restored my soul, oh You brought me back to life</w:t>
      </w:r>
    </w:p>
    <w:p w14:paraId="071B380A" w14:textId="77777777" w:rsidR="00527D15" w:rsidRPr="00E8386C" w:rsidRDefault="00527D15" w:rsidP="00527D15">
      <w:pPr>
        <w:rPr>
          <w:sz w:val="16"/>
          <w:szCs w:val="16"/>
        </w:rPr>
      </w:pPr>
    </w:p>
    <w:p w14:paraId="77140A3E" w14:textId="2C2F3BA5" w:rsidR="00150695" w:rsidRPr="00150695" w:rsidRDefault="00150695" w:rsidP="00150695">
      <w:pPr>
        <w:rPr>
          <w:b/>
          <w:bCs/>
          <w:i/>
          <w:iCs/>
          <w:sz w:val="24"/>
          <w:szCs w:val="24"/>
        </w:rPr>
      </w:pPr>
      <w:r w:rsidRPr="00150695">
        <w:rPr>
          <w:b/>
          <w:bCs/>
          <w:i/>
          <w:iCs/>
          <w:sz w:val="24"/>
          <w:szCs w:val="24"/>
        </w:rPr>
        <w:t>Verse</w:t>
      </w:r>
      <w:r w:rsidR="00527D15">
        <w:rPr>
          <w:b/>
          <w:bCs/>
          <w:i/>
          <w:iCs/>
          <w:sz w:val="24"/>
          <w:szCs w:val="24"/>
        </w:rPr>
        <w:t xml:space="preserve"> 2</w:t>
      </w:r>
    </w:p>
    <w:p w14:paraId="45FC89E3" w14:textId="54D48A09" w:rsidR="00150695" w:rsidRDefault="00527D15" w:rsidP="00150695">
      <w:pPr>
        <w:rPr>
          <w:sz w:val="24"/>
          <w:szCs w:val="24"/>
        </w:rPr>
      </w:pPr>
      <w:r>
        <w:rPr>
          <w:sz w:val="24"/>
          <w:szCs w:val="24"/>
        </w:rPr>
        <w:t>The brilliance of Your glory</w:t>
      </w:r>
    </w:p>
    <w:p w14:paraId="78C055EE" w14:textId="51724816" w:rsidR="00527D15" w:rsidRDefault="00527D15" w:rsidP="00150695">
      <w:pPr>
        <w:rPr>
          <w:sz w:val="24"/>
          <w:szCs w:val="24"/>
        </w:rPr>
      </w:pPr>
      <w:r>
        <w:rPr>
          <w:sz w:val="24"/>
          <w:szCs w:val="24"/>
        </w:rPr>
        <w:t>Awakens my soul</w:t>
      </w:r>
    </w:p>
    <w:p w14:paraId="284452A1" w14:textId="53E93F2C" w:rsidR="00527D15" w:rsidRDefault="00527D15" w:rsidP="00150695">
      <w:pPr>
        <w:rPr>
          <w:sz w:val="24"/>
          <w:szCs w:val="24"/>
        </w:rPr>
      </w:pPr>
      <w:r>
        <w:rPr>
          <w:sz w:val="24"/>
          <w:szCs w:val="24"/>
        </w:rPr>
        <w:t>You give me grace and mercy</w:t>
      </w:r>
    </w:p>
    <w:p w14:paraId="362956EC" w14:textId="7376DC85" w:rsidR="00527D15" w:rsidRPr="00150695" w:rsidRDefault="00527D15" w:rsidP="00150695">
      <w:pPr>
        <w:rPr>
          <w:sz w:val="24"/>
          <w:szCs w:val="24"/>
        </w:rPr>
      </w:pPr>
      <w:r>
        <w:rPr>
          <w:sz w:val="24"/>
          <w:szCs w:val="24"/>
        </w:rPr>
        <w:t>I give You control</w:t>
      </w:r>
    </w:p>
    <w:p w14:paraId="0F737771" w14:textId="420E5C9F" w:rsidR="00150695" w:rsidRDefault="00150695">
      <w:pPr>
        <w:rPr>
          <w:sz w:val="24"/>
          <w:szCs w:val="24"/>
        </w:rPr>
      </w:pPr>
    </w:p>
    <w:p w14:paraId="1291A2B3" w14:textId="77777777" w:rsidR="00527D15" w:rsidRPr="00150695" w:rsidRDefault="00527D15" w:rsidP="00527D15">
      <w:pPr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>Pre-</w:t>
      </w:r>
      <w:r w:rsidRPr="00150695">
        <w:rPr>
          <w:b/>
          <w:bCs/>
          <w:i/>
          <w:iCs/>
          <w:sz w:val="24"/>
          <w:szCs w:val="24"/>
        </w:rPr>
        <w:t>Chorus</w:t>
      </w:r>
    </w:p>
    <w:p w14:paraId="781B6538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Like a river of life in a dry land</w:t>
      </w:r>
    </w:p>
    <w:p w14:paraId="4E071E63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Like a flicker of sight to a blind man</w:t>
      </w:r>
    </w:p>
    <w:p w14:paraId="02259E5A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I saw the glorious light as it broke in</w:t>
      </w:r>
    </w:p>
    <w:p w14:paraId="783882C3" w14:textId="77777777" w:rsidR="00527D15" w:rsidRPr="0015069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God of mercy and might, oh You brought me back to life</w:t>
      </w:r>
    </w:p>
    <w:p w14:paraId="56714ABA" w14:textId="77777777" w:rsidR="00E8386C" w:rsidRDefault="00E8386C" w:rsidP="00E8386C">
      <w:pPr>
        <w:rPr>
          <w:sz w:val="24"/>
          <w:szCs w:val="24"/>
        </w:rPr>
      </w:pPr>
    </w:p>
    <w:p w14:paraId="651D50D1" w14:textId="77777777" w:rsidR="00527D15" w:rsidRPr="00150695" w:rsidRDefault="00527D15" w:rsidP="00527D15">
      <w:pPr>
        <w:rPr>
          <w:b/>
          <w:bCs/>
          <w:i/>
          <w:iCs/>
          <w:sz w:val="24"/>
          <w:szCs w:val="24"/>
        </w:rPr>
      </w:pPr>
      <w:r w:rsidRPr="00150695">
        <w:rPr>
          <w:b/>
          <w:bCs/>
          <w:i/>
          <w:iCs/>
          <w:sz w:val="24"/>
          <w:szCs w:val="24"/>
        </w:rPr>
        <w:t>Chorus</w:t>
      </w:r>
    </w:p>
    <w:p w14:paraId="30B25C36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You’re the Lord of light shining in the dark</w:t>
      </w:r>
    </w:p>
    <w:p w14:paraId="458847E0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You’re the source of life beating in my heart</w:t>
      </w:r>
    </w:p>
    <w:p w14:paraId="183A486D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You’re the living hope, You’re the risen Christ</w:t>
      </w:r>
    </w:p>
    <w:p w14:paraId="0EF92E3B" w14:textId="7A8F2898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You restored my soul, oh You brought me back to life</w:t>
      </w:r>
      <w:r>
        <w:rPr>
          <w:sz w:val="24"/>
          <w:szCs w:val="24"/>
        </w:rPr>
        <w:t xml:space="preserve"> – You brought me back to life</w:t>
      </w:r>
    </w:p>
    <w:p w14:paraId="2E7063F3" w14:textId="77777777" w:rsidR="00527D15" w:rsidRDefault="00527D15" w:rsidP="00527D15">
      <w:pPr>
        <w:rPr>
          <w:sz w:val="24"/>
          <w:szCs w:val="24"/>
        </w:rPr>
      </w:pPr>
    </w:p>
    <w:p w14:paraId="3C040EF6" w14:textId="77777777" w:rsidR="00E8386C" w:rsidRPr="00E8386C" w:rsidRDefault="00E8386C">
      <w:pPr>
        <w:rPr>
          <w:sz w:val="16"/>
          <w:szCs w:val="16"/>
        </w:rPr>
      </w:pPr>
    </w:p>
    <w:p w14:paraId="24B7D48C" w14:textId="08C3E0FF" w:rsidR="00150695" w:rsidRPr="00150695" w:rsidRDefault="00150695">
      <w:pPr>
        <w:rPr>
          <w:b/>
          <w:bCs/>
          <w:i/>
          <w:iCs/>
          <w:sz w:val="24"/>
          <w:szCs w:val="24"/>
        </w:rPr>
      </w:pPr>
      <w:r w:rsidRPr="00150695">
        <w:rPr>
          <w:b/>
          <w:bCs/>
          <w:i/>
          <w:iCs/>
          <w:sz w:val="24"/>
          <w:szCs w:val="24"/>
        </w:rPr>
        <w:t>Bridge</w:t>
      </w:r>
    </w:p>
    <w:p w14:paraId="419AF581" w14:textId="49CE3B0D" w:rsidR="00150695" w:rsidRDefault="00527D15">
      <w:pPr>
        <w:rPr>
          <w:sz w:val="24"/>
          <w:szCs w:val="24"/>
        </w:rPr>
      </w:pPr>
      <w:r>
        <w:rPr>
          <w:sz w:val="24"/>
          <w:szCs w:val="24"/>
        </w:rPr>
        <w:t xml:space="preserve">You are the </w:t>
      </w:r>
      <w:proofErr w:type="spellStart"/>
      <w:r>
        <w:rPr>
          <w:sz w:val="24"/>
          <w:szCs w:val="24"/>
        </w:rPr>
        <w:t>resurrector</w:t>
      </w:r>
      <w:proofErr w:type="spellEnd"/>
    </w:p>
    <w:p w14:paraId="07BC2B9B" w14:textId="29323F77" w:rsidR="00527D15" w:rsidRDefault="00527D15">
      <w:pPr>
        <w:rPr>
          <w:sz w:val="24"/>
          <w:szCs w:val="24"/>
        </w:rPr>
      </w:pPr>
      <w:r>
        <w:rPr>
          <w:sz w:val="24"/>
          <w:szCs w:val="24"/>
        </w:rPr>
        <w:t>You conquered the grave</w:t>
      </w:r>
    </w:p>
    <w:p w14:paraId="07B97F6B" w14:textId="68B71C04" w:rsidR="00527D15" w:rsidRDefault="00527D15">
      <w:pPr>
        <w:rPr>
          <w:sz w:val="24"/>
          <w:szCs w:val="24"/>
        </w:rPr>
      </w:pPr>
      <w:r>
        <w:rPr>
          <w:sz w:val="24"/>
          <w:szCs w:val="24"/>
        </w:rPr>
        <w:t>You pulled me from the water</w:t>
      </w:r>
    </w:p>
    <w:p w14:paraId="53BAA98E" w14:textId="61599D44" w:rsidR="00527D15" w:rsidRDefault="00527D15">
      <w:pPr>
        <w:rPr>
          <w:sz w:val="24"/>
          <w:szCs w:val="24"/>
        </w:rPr>
      </w:pPr>
      <w:r>
        <w:rPr>
          <w:sz w:val="24"/>
          <w:szCs w:val="24"/>
        </w:rPr>
        <w:t>Free from my chains and risen to live</w:t>
      </w:r>
    </w:p>
    <w:p w14:paraId="45F31258" w14:textId="19138F3D" w:rsidR="00527D15" w:rsidRDefault="00527D15">
      <w:pPr>
        <w:rPr>
          <w:sz w:val="24"/>
          <w:szCs w:val="24"/>
        </w:rPr>
      </w:pPr>
    </w:p>
    <w:p w14:paraId="1EEBFA14" w14:textId="77777777" w:rsidR="00527D15" w:rsidRPr="00150695" w:rsidRDefault="00527D15" w:rsidP="00527D15">
      <w:pPr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>Pre-</w:t>
      </w:r>
      <w:r w:rsidRPr="00150695">
        <w:rPr>
          <w:b/>
          <w:bCs/>
          <w:i/>
          <w:iCs/>
          <w:sz w:val="24"/>
          <w:szCs w:val="24"/>
        </w:rPr>
        <w:t>Chorus</w:t>
      </w:r>
    </w:p>
    <w:p w14:paraId="5DE5A004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Like a river of life in a dry land</w:t>
      </w:r>
    </w:p>
    <w:p w14:paraId="4D388F9F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Like a flicker of sight to a blind man</w:t>
      </w:r>
    </w:p>
    <w:p w14:paraId="0DEA9C42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I saw the glorious light as it broke in</w:t>
      </w:r>
    </w:p>
    <w:p w14:paraId="1E6AE5C3" w14:textId="7C794D1D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God of mercy and might, oh You brought me back to life</w:t>
      </w:r>
    </w:p>
    <w:p w14:paraId="6C2F242E" w14:textId="678BF517" w:rsidR="00E8386C" w:rsidRDefault="00E8386C">
      <w:pPr>
        <w:rPr>
          <w:sz w:val="24"/>
          <w:szCs w:val="24"/>
        </w:rPr>
      </w:pPr>
    </w:p>
    <w:p w14:paraId="64FFE7FB" w14:textId="77777777" w:rsidR="00527D15" w:rsidRPr="00150695" w:rsidRDefault="00527D15" w:rsidP="00527D15">
      <w:pPr>
        <w:rPr>
          <w:b/>
          <w:bCs/>
          <w:i/>
          <w:iCs/>
          <w:sz w:val="24"/>
          <w:szCs w:val="24"/>
        </w:rPr>
      </w:pPr>
      <w:r w:rsidRPr="00150695">
        <w:rPr>
          <w:b/>
          <w:bCs/>
          <w:i/>
          <w:iCs/>
          <w:sz w:val="24"/>
          <w:szCs w:val="24"/>
        </w:rPr>
        <w:t>Chorus</w:t>
      </w:r>
    </w:p>
    <w:p w14:paraId="48737C52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You’re the Lord of light shining in the dark</w:t>
      </w:r>
    </w:p>
    <w:p w14:paraId="11754476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You’re the source of life beating in my heart</w:t>
      </w:r>
    </w:p>
    <w:p w14:paraId="5AD02135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You’re the living hope, You’re the risen Christ</w:t>
      </w:r>
    </w:p>
    <w:p w14:paraId="7D96CCE3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You restored my soul, oh You brought me back to life</w:t>
      </w:r>
    </w:p>
    <w:p w14:paraId="3B6F340F" w14:textId="611551F8" w:rsidR="00AD78D2" w:rsidRDefault="00AD78D2" w:rsidP="00E8386C">
      <w:pPr>
        <w:rPr>
          <w:sz w:val="24"/>
          <w:szCs w:val="24"/>
        </w:rPr>
      </w:pPr>
    </w:p>
    <w:p w14:paraId="155E2DB8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You’re the Lord of light shining in the dark</w:t>
      </w:r>
    </w:p>
    <w:p w14:paraId="590CAB15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You’re the source of life beating in my heart</w:t>
      </w:r>
    </w:p>
    <w:p w14:paraId="560C2A28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You’re the living hope, You’re the risen Christ</w:t>
      </w:r>
    </w:p>
    <w:p w14:paraId="2BBA1F18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You restored my soul, oh You brought me back to life</w:t>
      </w:r>
    </w:p>
    <w:p w14:paraId="396E9A8D" w14:textId="1E47980A" w:rsidR="00AD78D2" w:rsidRDefault="00AD78D2" w:rsidP="00E8386C">
      <w:pPr>
        <w:rPr>
          <w:sz w:val="24"/>
          <w:szCs w:val="24"/>
        </w:rPr>
      </w:pPr>
    </w:p>
    <w:p w14:paraId="3BA07393" w14:textId="339FB64C" w:rsidR="00527D15" w:rsidRDefault="00527D15" w:rsidP="00E8386C">
      <w:pPr>
        <w:rPr>
          <w:sz w:val="24"/>
          <w:szCs w:val="24"/>
        </w:rPr>
      </w:pPr>
      <w:r>
        <w:rPr>
          <w:sz w:val="24"/>
          <w:szCs w:val="24"/>
        </w:rPr>
        <w:t>You brought me back to life</w:t>
      </w:r>
    </w:p>
    <w:p w14:paraId="112144C0" w14:textId="77777777" w:rsidR="00527D15" w:rsidRDefault="00527D15" w:rsidP="00E8386C">
      <w:pPr>
        <w:rPr>
          <w:sz w:val="24"/>
          <w:szCs w:val="24"/>
        </w:rPr>
      </w:pPr>
      <w:bookmarkStart w:id="0" w:name="_GoBack"/>
      <w:bookmarkEnd w:id="0"/>
    </w:p>
    <w:p w14:paraId="632BEEA2" w14:textId="53C8092C" w:rsidR="00AD78D2" w:rsidRDefault="00AD78D2" w:rsidP="00AD78D2">
      <w:pPr>
        <w:rPr>
          <w:sz w:val="14"/>
          <w:szCs w:val="14"/>
        </w:rPr>
      </w:pPr>
      <w:r>
        <w:rPr>
          <w:sz w:val="14"/>
          <w:szCs w:val="14"/>
        </w:rPr>
        <w:t>“</w:t>
      </w:r>
      <w:r w:rsidR="00527D15">
        <w:rPr>
          <w:sz w:val="14"/>
          <w:szCs w:val="14"/>
        </w:rPr>
        <w:t>You Brought Me Back to Life</w:t>
      </w:r>
      <w:r>
        <w:rPr>
          <w:sz w:val="14"/>
          <w:szCs w:val="14"/>
        </w:rPr>
        <w:t>” Words and music</w:t>
      </w:r>
      <w:r w:rsidRPr="00AD78D2">
        <w:rPr>
          <w:sz w:val="14"/>
          <w:szCs w:val="14"/>
        </w:rPr>
        <w:t xml:space="preserve"> by </w:t>
      </w:r>
      <w:r w:rsidR="00527D15">
        <w:rPr>
          <w:sz w:val="14"/>
          <w:szCs w:val="14"/>
        </w:rPr>
        <w:t>Brian Eichelberger and Zach Bolen</w:t>
      </w:r>
    </w:p>
    <w:p w14:paraId="276EADC5" w14:textId="08C1C167" w:rsidR="00AD78D2" w:rsidRPr="00AD78D2" w:rsidRDefault="00AD78D2" w:rsidP="00AD78D2">
      <w:pPr>
        <w:rPr>
          <w:sz w:val="14"/>
          <w:szCs w:val="14"/>
        </w:rPr>
      </w:pPr>
      <w:r w:rsidRPr="00AD78D2">
        <w:rPr>
          <w:sz w:val="14"/>
          <w:szCs w:val="14"/>
        </w:rPr>
        <w:t xml:space="preserve"> </w:t>
      </w:r>
      <w:r w:rsidRPr="00AD78D2">
        <w:rPr>
          <w:rFonts w:cstheme="minorHAnsi"/>
          <w:sz w:val="14"/>
          <w:szCs w:val="14"/>
        </w:rPr>
        <w:t>©</w:t>
      </w:r>
      <w:r w:rsidR="00527D15">
        <w:rPr>
          <w:sz w:val="14"/>
          <w:szCs w:val="14"/>
        </w:rPr>
        <w:t>2014</w:t>
      </w:r>
      <w:r w:rsidRPr="00AD78D2">
        <w:rPr>
          <w:sz w:val="14"/>
          <w:szCs w:val="14"/>
        </w:rPr>
        <w:t xml:space="preserve"> </w:t>
      </w:r>
      <w:r w:rsidR="00527D15">
        <w:rPr>
          <w:sz w:val="14"/>
          <w:szCs w:val="14"/>
        </w:rPr>
        <w:t xml:space="preserve">E </w:t>
      </w:r>
      <w:proofErr w:type="gramStart"/>
      <w:r w:rsidR="00527D15">
        <w:rPr>
          <w:sz w:val="14"/>
          <w:szCs w:val="14"/>
        </w:rPr>
        <w:t>On</w:t>
      </w:r>
      <w:proofErr w:type="gramEnd"/>
      <w:r w:rsidR="00527D15">
        <w:rPr>
          <w:sz w:val="14"/>
          <w:szCs w:val="14"/>
        </w:rPr>
        <w:t xml:space="preserve"> the Eye Chart | It’s All About Jesus Music |</w:t>
      </w:r>
      <w:r>
        <w:rPr>
          <w:sz w:val="14"/>
          <w:szCs w:val="14"/>
        </w:rPr>
        <w:t xml:space="preserve"> </w:t>
      </w:r>
      <w:r w:rsidR="00527D15">
        <w:rPr>
          <w:sz w:val="14"/>
          <w:szCs w:val="14"/>
        </w:rPr>
        <w:t>We Are Younger We Are Faster Music</w:t>
      </w:r>
    </w:p>
    <w:p w14:paraId="34E65A2F" w14:textId="5C0D2E24" w:rsidR="00E8386C" w:rsidRDefault="00AD78D2" w:rsidP="00AD78D2">
      <w:pPr>
        <w:rPr>
          <w:sz w:val="24"/>
          <w:szCs w:val="24"/>
        </w:rPr>
      </w:pPr>
      <w:r w:rsidRPr="00AD78D2">
        <w:rPr>
          <w:sz w:val="14"/>
          <w:szCs w:val="14"/>
        </w:rPr>
        <w:t>CCLI License # 2696131</w:t>
      </w:r>
      <w:r w:rsidR="00E8386C">
        <w:rPr>
          <w:sz w:val="24"/>
          <w:szCs w:val="24"/>
        </w:rPr>
        <w:br w:type="page"/>
      </w:r>
    </w:p>
    <w:p w14:paraId="0CD735EE" w14:textId="1EC421D8" w:rsidR="00E8386C" w:rsidRPr="00150695" w:rsidRDefault="00527D15" w:rsidP="00E8386C">
      <w:pPr>
        <w:rPr>
          <w:rFonts w:ascii="Cambria" w:hAnsi="Cambria"/>
          <w:b/>
          <w:bCs/>
          <w:sz w:val="28"/>
          <w:szCs w:val="28"/>
        </w:rPr>
      </w:pPr>
      <w:r>
        <w:rPr>
          <w:rFonts w:ascii="Cambria" w:hAnsi="Cambria"/>
          <w:b/>
          <w:bCs/>
          <w:sz w:val="28"/>
          <w:szCs w:val="28"/>
        </w:rPr>
        <w:lastRenderedPageBreak/>
        <w:t>My Glorious</w:t>
      </w:r>
    </w:p>
    <w:p w14:paraId="373CB1F8" w14:textId="77777777" w:rsidR="00E8386C" w:rsidRDefault="00E8386C" w:rsidP="00E8386C"/>
    <w:p w14:paraId="7882D98F" w14:textId="129607DB" w:rsidR="00E8386C" w:rsidRPr="00150695" w:rsidRDefault="00E8386C" w:rsidP="00E8386C">
      <w:pPr>
        <w:rPr>
          <w:b/>
          <w:bCs/>
          <w:i/>
          <w:iCs/>
          <w:sz w:val="24"/>
          <w:szCs w:val="24"/>
        </w:rPr>
      </w:pPr>
      <w:r w:rsidRPr="00150695">
        <w:rPr>
          <w:b/>
          <w:bCs/>
          <w:i/>
          <w:iCs/>
          <w:sz w:val="24"/>
          <w:szCs w:val="24"/>
        </w:rPr>
        <w:t>Verse</w:t>
      </w:r>
      <w:r w:rsidR="007E0D43">
        <w:rPr>
          <w:b/>
          <w:bCs/>
          <w:i/>
          <w:iCs/>
          <w:sz w:val="24"/>
          <w:szCs w:val="24"/>
        </w:rPr>
        <w:t xml:space="preserve"> 1</w:t>
      </w:r>
    </w:p>
    <w:p w14:paraId="16308883" w14:textId="56C934A2" w:rsidR="00E8386C" w:rsidRDefault="00527D15" w:rsidP="00E8386C">
      <w:pPr>
        <w:rPr>
          <w:sz w:val="24"/>
          <w:szCs w:val="24"/>
        </w:rPr>
      </w:pPr>
      <w:r>
        <w:rPr>
          <w:sz w:val="24"/>
          <w:szCs w:val="24"/>
        </w:rPr>
        <w:t>The world’s shaking with the love of God</w:t>
      </w:r>
    </w:p>
    <w:p w14:paraId="7FF51013" w14:textId="527A9532" w:rsidR="00527D15" w:rsidRDefault="00527D15" w:rsidP="00E8386C">
      <w:pPr>
        <w:rPr>
          <w:sz w:val="24"/>
          <w:szCs w:val="24"/>
        </w:rPr>
      </w:pPr>
      <w:r>
        <w:rPr>
          <w:sz w:val="24"/>
          <w:szCs w:val="24"/>
        </w:rPr>
        <w:t>Great and glorious, let the whole earth sing</w:t>
      </w:r>
    </w:p>
    <w:p w14:paraId="5EBD99D2" w14:textId="77777777" w:rsidR="00527D15" w:rsidRDefault="00527D15" w:rsidP="00E8386C">
      <w:pPr>
        <w:rPr>
          <w:sz w:val="24"/>
          <w:szCs w:val="24"/>
        </w:rPr>
      </w:pPr>
    </w:p>
    <w:p w14:paraId="15DB641D" w14:textId="77777777" w:rsidR="00527D15" w:rsidRPr="00527D15" w:rsidRDefault="00527D15" w:rsidP="00527D15">
      <w:pPr>
        <w:rPr>
          <w:b/>
          <w:bCs/>
          <w:i/>
          <w:iCs/>
          <w:sz w:val="24"/>
          <w:szCs w:val="24"/>
        </w:rPr>
      </w:pPr>
      <w:r w:rsidRPr="00527D15">
        <w:rPr>
          <w:b/>
          <w:bCs/>
          <w:i/>
          <w:iCs/>
          <w:sz w:val="24"/>
          <w:szCs w:val="24"/>
        </w:rPr>
        <w:t>Pre-Chorus</w:t>
      </w:r>
    </w:p>
    <w:p w14:paraId="1C9C78D1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And all You ever do is change the old for new</w:t>
      </w:r>
    </w:p>
    <w:p w14:paraId="35BAA2F9" w14:textId="39D399F5" w:rsidR="00527D15" w:rsidRPr="0015069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People, we believe that</w:t>
      </w:r>
    </w:p>
    <w:p w14:paraId="5AB8119D" w14:textId="77777777" w:rsidR="00E8386C" w:rsidRDefault="00E8386C" w:rsidP="00E8386C">
      <w:pPr>
        <w:rPr>
          <w:sz w:val="24"/>
          <w:szCs w:val="24"/>
        </w:rPr>
      </w:pPr>
    </w:p>
    <w:p w14:paraId="62889A63" w14:textId="77777777" w:rsidR="00E8386C" w:rsidRPr="00150695" w:rsidRDefault="00E8386C" w:rsidP="00E8386C">
      <w:pPr>
        <w:rPr>
          <w:b/>
          <w:bCs/>
          <w:i/>
          <w:iCs/>
          <w:sz w:val="24"/>
          <w:szCs w:val="24"/>
        </w:rPr>
      </w:pPr>
      <w:r w:rsidRPr="00150695">
        <w:rPr>
          <w:b/>
          <w:bCs/>
          <w:i/>
          <w:iCs/>
          <w:sz w:val="24"/>
          <w:szCs w:val="24"/>
        </w:rPr>
        <w:t>Chorus</w:t>
      </w:r>
    </w:p>
    <w:p w14:paraId="57BAD67A" w14:textId="34EA7955" w:rsidR="00E8386C" w:rsidRDefault="00527D15" w:rsidP="00E8386C">
      <w:pPr>
        <w:rPr>
          <w:sz w:val="24"/>
          <w:szCs w:val="24"/>
        </w:rPr>
      </w:pPr>
      <w:r>
        <w:rPr>
          <w:sz w:val="24"/>
          <w:szCs w:val="24"/>
        </w:rPr>
        <w:t>God is bigger than the air I breathe</w:t>
      </w:r>
    </w:p>
    <w:p w14:paraId="223D86A0" w14:textId="3F5CC1FB" w:rsidR="00527D15" w:rsidRDefault="00527D15" w:rsidP="00E8386C">
      <w:pPr>
        <w:rPr>
          <w:sz w:val="24"/>
          <w:szCs w:val="24"/>
        </w:rPr>
      </w:pPr>
      <w:r>
        <w:rPr>
          <w:sz w:val="24"/>
          <w:szCs w:val="24"/>
        </w:rPr>
        <w:t>This world we’ll leave</w:t>
      </w:r>
    </w:p>
    <w:p w14:paraId="648A7EAB" w14:textId="257DFC43" w:rsidR="00527D15" w:rsidRDefault="00527D15" w:rsidP="00E8386C">
      <w:pPr>
        <w:rPr>
          <w:sz w:val="24"/>
          <w:szCs w:val="24"/>
        </w:rPr>
      </w:pPr>
      <w:r>
        <w:rPr>
          <w:sz w:val="24"/>
          <w:szCs w:val="24"/>
        </w:rPr>
        <w:t>God will save the day</w:t>
      </w:r>
    </w:p>
    <w:p w14:paraId="6D4367A2" w14:textId="7AA47F5F" w:rsidR="00527D15" w:rsidRDefault="00527D15" w:rsidP="00E8386C">
      <w:pPr>
        <w:rPr>
          <w:sz w:val="24"/>
          <w:szCs w:val="24"/>
        </w:rPr>
      </w:pPr>
      <w:r>
        <w:rPr>
          <w:sz w:val="24"/>
          <w:szCs w:val="24"/>
        </w:rPr>
        <w:t>And all will say</w:t>
      </w:r>
    </w:p>
    <w:p w14:paraId="13B74D23" w14:textId="2FFB7BB7" w:rsidR="00527D15" w:rsidRPr="00150695" w:rsidRDefault="00527D15" w:rsidP="00E8386C">
      <w:pPr>
        <w:rPr>
          <w:sz w:val="24"/>
          <w:szCs w:val="24"/>
        </w:rPr>
      </w:pPr>
      <w:r>
        <w:rPr>
          <w:sz w:val="24"/>
          <w:szCs w:val="24"/>
        </w:rPr>
        <w:t>My Glorious</w:t>
      </w:r>
    </w:p>
    <w:p w14:paraId="66ED72C1" w14:textId="77777777" w:rsidR="00E8386C" w:rsidRPr="00E8386C" w:rsidRDefault="00E8386C" w:rsidP="00E8386C">
      <w:pPr>
        <w:rPr>
          <w:sz w:val="16"/>
          <w:szCs w:val="16"/>
        </w:rPr>
      </w:pPr>
    </w:p>
    <w:p w14:paraId="788D5ED5" w14:textId="51F567CD" w:rsidR="00E8386C" w:rsidRPr="00150695" w:rsidRDefault="00E8386C" w:rsidP="00E8386C">
      <w:pPr>
        <w:rPr>
          <w:b/>
          <w:bCs/>
          <w:i/>
          <w:iCs/>
          <w:sz w:val="24"/>
          <w:szCs w:val="24"/>
        </w:rPr>
      </w:pPr>
      <w:r w:rsidRPr="00150695">
        <w:rPr>
          <w:b/>
          <w:bCs/>
          <w:i/>
          <w:iCs/>
          <w:sz w:val="24"/>
          <w:szCs w:val="24"/>
        </w:rPr>
        <w:t>Verse</w:t>
      </w:r>
      <w:r w:rsidR="007E0D43">
        <w:rPr>
          <w:b/>
          <w:bCs/>
          <w:i/>
          <w:iCs/>
          <w:sz w:val="24"/>
          <w:szCs w:val="24"/>
        </w:rPr>
        <w:t xml:space="preserve"> 2</w:t>
      </w:r>
    </w:p>
    <w:p w14:paraId="500DC86D" w14:textId="61E660BD" w:rsidR="00E8755D" w:rsidRDefault="00527D15" w:rsidP="00E8386C">
      <w:pPr>
        <w:rPr>
          <w:sz w:val="24"/>
          <w:szCs w:val="24"/>
        </w:rPr>
      </w:pPr>
      <w:r>
        <w:rPr>
          <w:sz w:val="24"/>
          <w:szCs w:val="24"/>
        </w:rPr>
        <w:t>Clouds are breaking heaven’s come to earth</w:t>
      </w:r>
    </w:p>
    <w:p w14:paraId="5E1A1530" w14:textId="31A785F3" w:rsidR="00527D15" w:rsidRDefault="00527D15" w:rsidP="00E8386C">
      <w:pPr>
        <w:rPr>
          <w:sz w:val="24"/>
          <w:szCs w:val="24"/>
        </w:rPr>
      </w:pPr>
      <w:r>
        <w:rPr>
          <w:sz w:val="24"/>
          <w:szCs w:val="24"/>
        </w:rPr>
        <w:t>Hearts awakening, let the church bells ring</w:t>
      </w:r>
    </w:p>
    <w:p w14:paraId="3BB77DA7" w14:textId="77777777" w:rsidR="00527D15" w:rsidRDefault="00527D15" w:rsidP="00E8386C">
      <w:pPr>
        <w:rPr>
          <w:sz w:val="24"/>
          <w:szCs w:val="24"/>
        </w:rPr>
      </w:pPr>
    </w:p>
    <w:p w14:paraId="32B3C676" w14:textId="2974B7B3" w:rsidR="00527D15" w:rsidRPr="00527D15" w:rsidRDefault="00527D15" w:rsidP="00E8386C">
      <w:pPr>
        <w:rPr>
          <w:b/>
          <w:bCs/>
          <w:i/>
          <w:iCs/>
          <w:sz w:val="24"/>
          <w:szCs w:val="24"/>
        </w:rPr>
      </w:pPr>
      <w:r w:rsidRPr="00527D15">
        <w:rPr>
          <w:b/>
          <w:bCs/>
          <w:i/>
          <w:iCs/>
          <w:sz w:val="24"/>
          <w:szCs w:val="24"/>
        </w:rPr>
        <w:t>Pre-Chorus</w:t>
      </w:r>
    </w:p>
    <w:p w14:paraId="02CA901A" w14:textId="095C3D99" w:rsidR="00527D15" w:rsidRDefault="00527D15" w:rsidP="00E8386C">
      <w:pPr>
        <w:rPr>
          <w:sz w:val="24"/>
          <w:szCs w:val="24"/>
        </w:rPr>
      </w:pPr>
      <w:r>
        <w:rPr>
          <w:sz w:val="24"/>
          <w:szCs w:val="24"/>
        </w:rPr>
        <w:t>And all You ever do is change the old for new</w:t>
      </w:r>
    </w:p>
    <w:p w14:paraId="4247EC4E" w14:textId="26FBB4B3" w:rsidR="00527D15" w:rsidRPr="00150695" w:rsidRDefault="00527D15" w:rsidP="00E8386C">
      <w:pPr>
        <w:rPr>
          <w:sz w:val="24"/>
          <w:szCs w:val="24"/>
        </w:rPr>
      </w:pPr>
      <w:r>
        <w:rPr>
          <w:sz w:val="24"/>
          <w:szCs w:val="24"/>
        </w:rPr>
        <w:t>People, we believe that</w:t>
      </w:r>
    </w:p>
    <w:p w14:paraId="5EC08E63" w14:textId="77777777" w:rsidR="00E8386C" w:rsidRDefault="00E8386C" w:rsidP="00E8386C">
      <w:pPr>
        <w:rPr>
          <w:sz w:val="24"/>
          <w:szCs w:val="24"/>
        </w:rPr>
      </w:pPr>
    </w:p>
    <w:p w14:paraId="7E1E0720" w14:textId="77777777" w:rsidR="00527D15" w:rsidRPr="00150695" w:rsidRDefault="00527D15" w:rsidP="00527D15">
      <w:pPr>
        <w:rPr>
          <w:b/>
          <w:bCs/>
          <w:i/>
          <w:iCs/>
          <w:sz w:val="24"/>
          <w:szCs w:val="24"/>
        </w:rPr>
      </w:pPr>
      <w:r w:rsidRPr="00150695">
        <w:rPr>
          <w:b/>
          <w:bCs/>
          <w:i/>
          <w:iCs/>
          <w:sz w:val="24"/>
          <w:szCs w:val="24"/>
        </w:rPr>
        <w:t>Chorus</w:t>
      </w:r>
    </w:p>
    <w:p w14:paraId="61045900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God is bigger than the air I breathe</w:t>
      </w:r>
    </w:p>
    <w:p w14:paraId="7ED730EF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This world we’ll leave</w:t>
      </w:r>
    </w:p>
    <w:p w14:paraId="207D3C29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God will save the day</w:t>
      </w:r>
    </w:p>
    <w:p w14:paraId="7F79A3C4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And all will say</w:t>
      </w:r>
    </w:p>
    <w:p w14:paraId="788CA337" w14:textId="77777777" w:rsidR="00527D15" w:rsidRPr="0015069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My Glorious</w:t>
      </w:r>
    </w:p>
    <w:p w14:paraId="6D35EE9E" w14:textId="4910051B" w:rsidR="00E8755D" w:rsidRDefault="00E8755D" w:rsidP="00E8386C">
      <w:pPr>
        <w:rPr>
          <w:sz w:val="24"/>
          <w:szCs w:val="24"/>
        </w:rPr>
      </w:pPr>
    </w:p>
    <w:p w14:paraId="4C314AE5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God is bigger than the air I breathe</w:t>
      </w:r>
    </w:p>
    <w:p w14:paraId="1A13058A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This world we’ll leave</w:t>
      </w:r>
    </w:p>
    <w:p w14:paraId="66C84A82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God will save the day</w:t>
      </w:r>
    </w:p>
    <w:p w14:paraId="2CDF5317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And all will say</w:t>
      </w:r>
    </w:p>
    <w:p w14:paraId="4A3FFFD5" w14:textId="7618172A" w:rsidR="00E8755D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My Glorious</w:t>
      </w:r>
      <w:r>
        <w:rPr>
          <w:sz w:val="24"/>
          <w:szCs w:val="24"/>
        </w:rPr>
        <w:t>, My Glorious</w:t>
      </w:r>
    </w:p>
    <w:p w14:paraId="153DAF14" w14:textId="6EC8C8F4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My Glorious, My Glorious</w:t>
      </w:r>
    </w:p>
    <w:p w14:paraId="27D23AF1" w14:textId="472C0498" w:rsidR="00527D15" w:rsidRDefault="00527D15" w:rsidP="00527D15">
      <w:pPr>
        <w:rPr>
          <w:sz w:val="24"/>
          <w:szCs w:val="24"/>
        </w:rPr>
      </w:pPr>
    </w:p>
    <w:p w14:paraId="6E7E4BA9" w14:textId="77777777" w:rsidR="00527D15" w:rsidRPr="00527D15" w:rsidRDefault="00527D15" w:rsidP="00527D15">
      <w:pPr>
        <w:rPr>
          <w:b/>
          <w:bCs/>
          <w:i/>
          <w:iCs/>
          <w:sz w:val="24"/>
          <w:szCs w:val="24"/>
        </w:rPr>
      </w:pPr>
      <w:r w:rsidRPr="00527D15">
        <w:rPr>
          <w:b/>
          <w:bCs/>
          <w:i/>
          <w:iCs/>
          <w:sz w:val="24"/>
          <w:szCs w:val="24"/>
        </w:rPr>
        <w:t>Pre-Chorus</w:t>
      </w:r>
    </w:p>
    <w:p w14:paraId="7E299032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And all You ever do is change the old for new</w:t>
      </w:r>
    </w:p>
    <w:p w14:paraId="1B8DCD78" w14:textId="77777777" w:rsidR="00527D15" w:rsidRPr="0015069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People, we believe that</w:t>
      </w:r>
    </w:p>
    <w:p w14:paraId="7EB91B46" w14:textId="7C3C5F4D" w:rsidR="00527D15" w:rsidRDefault="00527D15" w:rsidP="00527D15">
      <w:pPr>
        <w:rPr>
          <w:sz w:val="24"/>
          <w:szCs w:val="24"/>
        </w:rPr>
      </w:pPr>
    </w:p>
    <w:p w14:paraId="7D1A24DD" w14:textId="77777777" w:rsidR="00527D15" w:rsidRDefault="00527D15" w:rsidP="00527D15">
      <w:pPr>
        <w:rPr>
          <w:b/>
          <w:bCs/>
          <w:i/>
          <w:iCs/>
          <w:sz w:val="24"/>
          <w:szCs w:val="24"/>
        </w:rPr>
      </w:pPr>
    </w:p>
    <w:p w14:paraId="13F260E5" w14:textId="51672598" w:rsidR="00527D15" w:rsidRPr="00150695" w:rsidRDefault="00527D15" w:rsidP="00527D15">
      <w:pPr>
        <w:rPr>
          <w:b/>
          <w:bCs/>
          <w:i/>
          <w:iCs/>
          <w:sz w:val="24"/>
          <w:szCs w:val="24"/>
        </w:rPr>
      </w:pPr>
      <w:r w:rsidRPr="00150695">
        <w:rPr>
          <w:b/>
          <w:bCs/>
          <w:i/>
          <w:iCs/>
          <w:sz w:val="24"/>
          <w:szCs w:val="24"/>
        </w:rPr>
        <w:t>Chorus</w:t>
      </w:r>
    </w:p>
    <w:p w14:paraId="547BE232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God is bigger than the air I breathe</w:t>
      </w:r>
    </w:p>
    <w:p w14:paraId="2FA16A10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This world we’ll leave</w:t>
      </w:r>
    </w:p>
    <w:p w14:paraId="5E6EAFBE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God will save the day</w:t>
      </w:r>
    </w:p>
    <w:p w14:paraId="5758F43F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And all will say</w:t>
      </w:r>
    </w:p>
    <w:p w14:paraId="0A9F0821" w14:textId="77777777" w:rsidR="00527D15" w:rsidRPr="0015069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My Glorious</w:t>
      </w:r>
    </w:p>
    <w:p w14:paraId="12079B67" w14:textId="77777777" w:rsidR="00527D15" w:rsidRDefault="00527D15" w:rsidP="00527D15">
      <w:pPr>
        <w:rPr>
          <w:sz w:val="24"/>
          <w:szCs w:val="24"/>
        </w:rPr>
      </w:pPr>
    </w:p>
    <w:p w14:paraId="48E187D9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God is bigger than the air I breathe</w:t>
      </w:r>
    </w:p>
    <w:p w14:paraId="0F2569F9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This world we’ll leave</w:t>
      </w:r>
    </w:p>
    <w:p w14:paraId="295F3CA4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God will save the day</w:t>
      </w:r>
    </w:p>
    <w:p w14:paraId="45A6287C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And all will say</w:t>
      </w:r>
    </w:p>
    <w:p w14:paraId="3320FF64" w14:textId="126BECC6" w:rsidR="00527D15" w:rsidRPr="0015069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My Glorious</w:t>
      </w:r>
    </w:p>
    <w:p w14:paraId="54509607" w14:textId="77777777" w:rsidR="00E8386C" w:rsidRDefault="00E8386C" w:rsidP="00E8386C">
      <w:pPr>
        <w:rPr>
          <w:sz w:val="24"/>
          <w:szCs w:val="24"/>
        </w:rPr>
      </w:pPr>
    </w:p>
    <w:p w14:paraId="248DBCFB" w14:textId="73913901" w:rsidR="00AD78D2" w:rsidRDefault="00AD78D2" w:rsidP="00AD78D2">
      <w:pPr>
        <w:rPr>
          <w:sz w:val="14"/>
          <w:szCs w:val="14"/>
        </w:rPr>
      </w:pPr>
      <w:r>
        <w:rPr>
          <w:sz w:val="14"/>
          <w:szCs w:val="14"/>
        </w:rPr>
        <w:t>“</w:t>
      </w:r>
      <w:r w:rsidR="00527D15">
        <w:rPr>
          <w:sz w:val="14"/>
          <w:szCs w:val="14"/>
        </w:rPr>
        <w:t>My Glorious</w:t>
      </w:r>
      <w:r>
        <w:rPr>
          <w:sz w:val="14"/>
          <w:szCs w:val="14"/>
        </w:rPr>
        <w:t>” Words and</w:t>
      </w:r>
      <w:r w:rsidR="00527D15">
        <w:rPr>
          <w:sz w:val="14"/>
          <w:szCs w:val="14"/>
        </w:rPr>
        <w:t xml:space="preserve"> </w:t>
      </w:r>
      <w:proofErr w:type="spellStart"/>
      <w:r w:rsidR="00527D15">
        <w:rPr>
          <w:sz w:val="14"/>
          <w:szCs w:val="14"/>
        </w:rPr>
        <w:t>Muice</w:t>
      </w:r>
      <w:proofErr w:type="spellEnd"/>
      <w:r w:rsidR="00527D15">
        <w:rPr>
          <w:sz w:val="14"/>
          <w:szCs w:val="14"/>
        </w:rPr>
        <w:t xml:space="preserve"> by Stuart Garrard and Martin Smith</w:t>
      </w:r>
    </w:p>
    <w:p w14:paraId="2DF64F76" w14:textId="04770283" w:rsidR="00AD78D2" w:rsidRPr="00AD78D2" w:rsidRDefault="00AD78D2" w:rsidP="00AD78D2">
      <w:pPr>
        <w:rPr>
          <w:sz w:val="14"/>
          <w:szCs w:val="14"/>
        </w:rPr>
      </w:pPr>
      <w:r w:rsidRPr="00AD78D2">
        <w:rPr>
          <w:sz w:val="14"/>
          <w:szCs w:val="14"/>
        </w:rPr>
        <w:t xml:space="preserve"> </w:t>
      </w:r>
      <w:r w:rsidRPr="00AD78D2">
        <w:rPr>
          <w:rFonts w:cstheme="minorHAnsi"/>
          <w:sz w:val="14"/>
          <w:szCs w:val="14"/>
        </w:rPr>
        <w:t>©</w:t>
      </w:r>
      <w:r w:rsidRPr="00AD78D2">
        <w:rPr>
          <w:sz w:val="14"/>
          <w:szCs w:val="14"/>
        </w:rPr>
        <w:t>20</w:t>
      </w:r>
      <w:r w:rsidR="00527D15">
        <w:rPr>
          <w:sz w:val="14"/>
          <w:szCs w:val="14"/>
        </w:rPr>
        <w:t>00</w:t>
      </w:r>
      <w:r w:rsidRPr="00AD78D2">
        <w:rPr>
          <w:sz w:val="14"/>
          <w:szCs w:val="14"/>
        </w:rPr>
        <w:t xml:space="preserve"> </w:t>
      </w:r>
      <w:r w:rsidR="00527D15">
        <w:rPr>
          <w:sz w:val="14"/>
          <w:szCs w:val="14"/>
        </w:rPr>
        <w:t>Curious? Music UK</w:t>
      </w:r>
      <w:r>
        <w:rPr>
          <w:sz w:val="14"/>
          <w:szCs w:val="14"/>
        </w:rPr>
        <w:t xml:space="preserve"> </w:t>
      </w:r>
    </w:p>
    <w:p w14:paraId="375E40A3" w14:textId="5D5338C8" w:rsidR="00E8755D" w:rsidRDefault="00AD78D2" w:rsidP="00AD78D2">
      <w:pPr>
        <w:rPr>
          <w:sz w:val="24"/>
          <w:szCs w:val="24"/>
        </w:rPr>
      </w:pPr>
      <w:r w:rsidRPr="00AD78D2">
        <w:rPr>
          <w:sz w:val="14"/>
          <w:szCs w:val="14"/>
        </w:rPr>
        <w:t>CCLI License # 2696131</w:t>
      </w:r>
      <w:r w:rsidR="00E8755D">
        <w:rPr>
          <w:sz w:val="24"/>
          <w:szCs w:val="24"/>
        </w:rPr>
        <w:br w:type="page"/>
      </w:r>
    </w:p>
    <w:p w14:paraId="1C580D3E" w14:textId="2E66D55D" w:rsidR="00E8755D" w:rsidRPr="00150695" w:rsidRDefault="00527D15" w:rsidP="00E8755D">
      <w:pPr>
        <w:rPr>
          <w:rFonts w:ascii="Cambria" w:hAnsi="Cambria"/>
          <w:b/>
          <w:bCs/>
          <w:sz w:val="28"/>
          <w:szCs w:val="28"/>
        </w:rPr>
      </w:pPr>
      <w:r>
        <w:rPr>
          <w:rFonts w:ascii="Cambria" w:hAnsi="Cambria"/>
          <w:b/>
          <w:bCs/>
          <w:sz w:val="28"/>
          <w:szCs w:val="28"/>
        </w:rPr>
        <w:lastRenderedPageBreak/>
        <w:t>Stronger</w:t>
      </w:r>
    </w:p>
    <w:p w14:paraId="7900D4D1" w14:textId="77777777" w:rsidR="00E8755D" w:rsidRDefault="00E8755D" w:rsidP="00E8755D"/>
    <w:p w14:paraId="37CD7F4D" w14:textId="40D6C2D0" w:rsidR="00E8755D" w:rsidRPr="00150695" w:rsidRDefault="00E8755D" w:rsidP="00E8755D">
      <w:pPr>
        <w:rPr>
          <w:b/>
          <w:bCs/>
          <w:i/>
          <w:iCs/>
          <w:sz w:val="24"/>
          <w:szCs w:val="24"/>
        </w:rPr>
      </w:pPr>
      <w:r w:rsidRPr="00150695">
        <w:rPr>
          <w:b/>
          <w:bCs/>
          <w:i/>
          <w:iCs/>
          <w:sz w:val="24"/>
          <w:szCs w:val="24"/>
        </w:rPr>
        <w:t>Verse</w:t>
      </w:r>
      <w:r>
        <w:rPr>
          <w:b/>
          <w:bCs/>
          <w:i/>
          <w:iCs/>
          <w:sz w:val="24"/>
          <w:szCs w:val="24"/>
        </w:rPr>
        <w:t xml:space="preserve"> 1</w:t>
      </w:r>
    </w:p>
    <w:p w14:paraId="27A4059D" w14:textId="20E6602F" w:rsidR="00E8755D" w:rsidRDefault="00527D15" w:rsidP="00E8755D">
      <w:pPr>
        <w:rPr>
          <w:sz w:val="24"/>
          <w:szCs w:val="24"/>
        </w:rPr>
      </w:pPr>
      <w:r>
        <w:rPr>
          <w:sz w:val="24"/>
          <w:szCs w:val="24"/>
        </w:rPr>
        <w:t>There is love that came for us</w:t>
      </w:r>
    </w:p>
    <w:p w14:paraId="4104A811" w14:textId="2FDE9D4C" w:rsidR="00527D15" w:rsidRDefault="00527D15" w:rsidP="00E8755D">
      <w:pPr>
        <w:rPr>
          <w:sz w:val="24"/>
          <w:szCs w:val="24"/>
        </w:rPr>
      </w:pPr>
      <w:r>
        <w:rPr>
          <w:sz w:val="24"/>
          <w:szCs w:val="24"/>
        </w:rPr>
        <w:t>Humbled to a sinner’s cross</w:t>
      </w:r>
    </w:p>
    <w:p w14:paraId="0A45396A" w14:textId="210FEFF0" w:rsidR="00527D15" w:rsidRDefault="00527D15" w:rsidP="00E8755D">
      <w:pPr>
        <w:rPr>
          <w:sz w:val="24"/>
          <w:szCs w:val="24"/>
        </w:rPr>
      </w:pPr>
      <w:r>
        <w:rPr>
          <w:sz w:val="24"/>
          <w:szCs w:val="24"/>
        </w:rPr>
        <w:t>You broke my shame and sinfulness</w:t>
      </w:r>
    </w:p>
    <w:p w14:paraId="7B748FB8" w14:textId="0E81FFDD" w:rsidR="00527D15" w:rsidRPr="00150695" w:rsidRDefault="00527D15" w:rsidP="00E8755D">
      <w:pPr>
        <w:rPr>
          <w:sz w:val="24"/>
          <w:szCs w:val="24"/>
        </w:rPr>
      </w:pPr>
      <w:r>
        <w:rPr>
          <w:sz w:val="24"/>
          <w:szCs w:val="24"/>
        </w:rPr>
        <w:t>You rose again victorious</w:t>
      </w:r>
    </w:p>
    <w:p w14:paraId="23CAD308" w14:textId="77777777" w:rsidR="00E8755D" w:rsidRDefault="00E8755D" w:rsidP="00E8755D">
      <w:pPr>
        <w:rPr>
          <w:sz w:val="24"/>
          <w:szCs w:val="24"/>
        </w:rPr>
      </w:pPr>
    </w:p>
    <w:p w14:paraId="0779AC63" w14:textId="480E5C43" w:rsidR="00E8755D" w:rsidRPr="00150695" w:rsidRDefault="00E8755D" w:rsidP="00E8755D">
      <w:pPr>
        <w:rPr>
          <w:b/>
          <w:bCs/>
          <w:i/>
          <w:iCs/>
          <w:sz w:val="24"/>
          <w:szCs w:val="24"/>
        </w:rPr>
      </w:pPr>
      <w:r w:rsidRPr="00150695">
        <w:rPr>
          <w:b/>
          <w:bCs/>
          <w:i/>
          <w:iCs/>
          <w:sz w:val="24"/>
          <w:szCs w:val="24"/>
        </w:rPr>
        <w:t>Verse</w:t>
      </w:r>
      <w:r>
        <w:rPr>
          <w:b/>
          <w:bCs/>
          <w:i/>
          <w:iCs/>
          <w:sz w:val="24"/>
          <w:szCs w:val="24"/>
        </w:rPr>
        <w:t xml:space="preserve"> 2</w:t>
      </w:r>
    </w:p>
    <w:p w14:paraId="09AEE09C" w14:textId="000E4736" w:rsidR="00E8755D" w:rsidRDefault="00527D15" w:rsidP="00E8755D">
      <w:pPr>
        <w:rPr>
          <w:sz w:val="24"/>
          <w:szCs w:val="24"/>
        </w:rPr>
      </w:pPr>
      <w:r>
        <w:rPr>
          <w:sz w:val="24"/>
          <w:szCs w:val="24"/>
        </w:rPr>
        <w:t>Faithfulness none can deny</w:t>
      </w:r>
    </w:p>
    <w:p w14:paraId="3ECE9CB0" w14:textId="3D99D2F4" w:rsidR="00527D15" w:rsidRDefault="00527D15" w:rsidP="00E8755D">
      <w:pPr>
        <w:rPr>
          <w:sz w:val="24"/>
          <w:szCs w:val="24"/>
        </w:rPr>
      </w:pPr>
      <w:r>
        <w:rPr>
          <w:sz w:val="24"/>
          <w:szCs w:val="24"/>
        </w:rPr>
        <w:t>Through the storm and through the fire</w:t>
      </w:r>
    </w:p>
    <w:p w14:paraId="513EB3A8" w14:textId="290C2D36" w:rsidR="00527D15" w:rsidRDefault="00527D15" w:rsidP="00E8755D">
      <w:pPr>
        <w:rPr>
          <w:sz w:val="24"/>
          <w:szCs w:val="24"/>
        </w:rPr>
      </w:pPr>
      <w:r>
        <w:rPr>
          <w:sz w:val="24"/>
          <w:szCs w:val="24"/>
        </w:rPr>
        <w:t>There is truth that sets me free</w:t>
      </w:r>
    </w:p>
    <w:p w14:paraId="532F48A8" w14:textId="2BCFD81A" w:rsidR="00527D15" w:rsidRDefault="00527D15" w:rsidP="00E8755D">
      <w:pPr>
        <w:rPr>
          <w:sz w:val="24"/>
          <w:szCs w:val="24"/>
        </w:rPr>
      </w:pPr>
      <w:r>
        <w:rPr>
          <w:sz w:val="24"/>
          <w:szCs w:val="24"/>
        </w:rPr>
        <w:t>Jesus Christ who lives in me</w:t>
      </w:r>
    </w:p>
    <w:p w14:paraId="5FA2346F" w14:textId="6CC2821A" w:rsidR="00527D15" w:rsidRDefault="00527D15" w:rsidP="00E8755D">
      <w:pPr>
        <w:rPr>
          <w:sz w:val="24"/>
          <w:szCs w:val="24"/>
        </w:rPr>
      </w:pPr>
    </w:p>
    <w:p w14:paraId="6103D278" w14:textId="55F93020" w:rsidR="00527D15" w:rsidRPr="00150695" w:rsidRDefault="00527D15" w:rsidP="00527D15">
      <w:pPr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>Chorus</w:t>
      </w:r>
    </w:p>
    <w:p w14:paraId="7D062257" w14:textId="00FA33D4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 xml:space="preserve">You are stronger, </w:t>
      </w:r>
      <w:proofErr w:type="gramStart"/>
      <w:r>
        <w:rPr>
          <w:sz w:val="24"/>
          <w:szCs w:val="24"/>
        </w:rPr>
        <w:t>You</w:t>
      </w:r>
      <w:proofErr w:type="gramEnd"/>
      <w:r>
        <w:rPr>
          <w:sz w:val="24"/>
          <w:szCs w:val="24"/>
        </w:rPr>
        <w:t xml:space="preserve"> are stronger</w:t>
      </w:r>
    </w:p>
    <w:p w14:paraId="19A2F2C2" w14:textId="026B092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 xml:space="preserve">Sin is broken, </w:t>
      </w:r>
      <w:proofErr w:type="gramStart"/>
      <w:r>
        <w:rPr>
          <w:sz w:val="24"/>
          <w:szCs w:val="24"/>
        </w:rPr>
        <w:t>You</w:t>
      </w:r>
      <w:proofErr w:type="gramEnd"/>
      <w:r>
        <w:rPr>
          <w:sz w:val="24"/>
          <w:szCs w:val="24"/>
        </w:rPr>
        <w:t xml:space="preserve"> have saved me</w:t>
      </w:r>
    </w:p>
    <w:p w14:paraId="5F4AC2DB" w14:textId="7B586B71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It is written, Christ is risen</w:t>
      </w:r>
    </w:p>
    <w:p w14:paraId="0A1EC1F8" w14:textId="6A06870E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 xml:space="preserve">Jesus, </w:t>
      </w:r>
      <w:proofErr w:type="gramStart"/>
      <w:r>
        <w:rPr>
          <w:sz w:val="24"/>
          <w:szCs w:val="24"/>
        </w:rPr>
        <w:t>You</w:t>
      </w:r>
      <w:proofErr w:type="gramEnd"/>
      <w:r>
        <w:rPr>
          <w:sz w:val="24"/>
          <w:szCs w:val="24"/>
        </w:rPr>
        <w:t xml:space="preserve"> are Lord of all</w:t>
      </w:r>
    </w:p>
    <w:p w14:paraId="177818E7" w14:textId="75601036" w:rsidR="00527D15" w:rsidRDefault="00527D15" w:rsidP="00527D15">
      <w:pPr>
        <w:rPr>
          <w:sz w:val="24"/>
          <w:szCs w:val="24"/>
        </w:rPr>
      </w:pPr>
    </w:p>
    <w:p w14:paraId="6D8A16AF" w14:textId="69ABE6C7" w:rsidR="00527D15" w:rsidRPr="00150695" w:rsidRDefault="00527D15" w:rsidP="00527D15">
      <w:pPr>
        <w:rPr>
          <w:b/>
          <w:bCs/>
          <w:i/>
          <w:iCs/>
          <w:sz w:val="24"/>
          <w:szCs w:val="24"/>
        </w:rPr>
      </w:pPr>
      <w:r w:rsidRPr="00150695">
        <w:rPr>
          <w:b/>
          <w:bCs/>
          <w:i/>
          <w:iCs/>
          <w:sz w:val="24"/>
          <w:szCs w:val="24"/>
        </w:rPr>
        <w:t>Verse</w:t>
      </w:r>
      <w:r>
        <w:rPr>
          <w:b/>
          <w:bCs/>
          <w:i/>
          <w:iCs/>
          <w:sz w:val="24"/>
          <w:szCs w:val="24"/>
        </w:rPr>
        <w:t xml:space="preserve"> </w:t>
      </w:r>
      <w:r>
        <w:rPr>
          <w:b/>
          <w:bCs/>
          <w:i/>
          <w:iCs/>
          <w:sz w:val="24"/>
          <w:szCs w:val="24"/>
        </w:rPr>
        <w:t>3</w:t>
      </w:r>
    </w:p>
    <w:p w14:paraId="015ACD99" w14:textId="43C3C236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No beginning and no end</w:t>
      </w:r>
    </w:p>
    <w:p w14:paraId="47FE6C81" w14:textId="1698ED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You’re my hope and my defense</w:t>
      </w:r>
    </w:p>
    <w:p w14:paraId="03DAA66E" w14:textId="435041C9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You came to seek and save the lost</w:t>
      </w:r>
    </w:p>
    <w:p w14:paraId="78F88A2B" w14:textId="4EB21B02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You paid it all upon the cross</w:t>
      </w:r>
    </w:p>
    <w:p w14:paraId="21C308C0" w14:textId="52336C3D" w:rsidR="00527D15" w:rsidRDefault="00527D15" w:rsidP="00527D15">
      <w:pPr>
        <w:rPr>
          <w:sz w:val="24"/>
          <w:szCs w:val="24"/>
        </w:rPr>
      </w:pPr>
    </w:p>
    <w:p w14:paraId="392C3813" w14:textId="77777777" w:rsidR="00527D15" w:rsidRPr="00150695" w:rsidRDefault="00527D15" w:rsidP="00527D15">
      <w:pPr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>Chorus</w:t>
      </w:r>
    </w:p>
    <w:p w14:paraId="706FF828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 xml:space="preserve">You are stronger, </w:t>
      </w:r>
      <w:proofErr w:type="gramStart"/>
      <w:r>
        <w:rPr>
          <w:sz w:val="24"/>
          <w:szCs w:val="24"/>
        </w:rPr>
        <w:t>You</w:t>
      </w:r>
      <w:proofErr w:type="gramEnd"/>
      <w:r>
        <w:rPr>
          <w:sz w:val="24"/>
          <w:szCs w:val="24"/>
        </w:rPr>
        <w:t xml:space="preserve"> are stronger</w:t>
      </w:r>
    </w:p>
    <w:p w14:paraId="12900CC5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 xml:space="preserve">Sin is broken, </w:t>
      </w:r>
      <w:proofErr w:type="gramStart"/>
      <w:r>
        <w:rPr>
          <w:sz w:val="24"/>
          <w:szCs w:val="24"/>
        </w:rPr>
        <w:t>You</w:t>
      </w:r>
      <w:proofErr w:type="gramEnd"/>
      <w:r>
        <w:rPr>
          <w:sz w:val="24"/>
          <w:szCs w:val="24"/>
        </w:rPr>
        <w:t xml:space="preserve"> have saved me</w:t>
      </w:r>
    </w:p>
    <w:p w14:paraId="3B46AD52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It is written, Christ is risen</w:t>
      </w:r>
    </w:p>
    <w:p w14:paraId="2173EEC5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 xml:space="preserve">Jesus, </w:t>
      </w:r>
      <w:proofErr w:type="gramStart"/>
      <w:r>
        <w:rPr>
          <w:sz w:val="24"/>
          <w:szCs w:val="24"/>
        </w:rPr>
        <w:t>You</w:t>
      </w:r>
      <w:proofErr w:type="gramEnd"/>
      <w:r>
        <w:rPr>
          <w:sz w:val="24"/>
          <w:szCs w:val="24"/>
        </w:rPr>
        <w:t xml:space="preserve"> are Lord of all</w:t>
      </w:r>
    </w:p>
    <w:p w14:paraId="19CC4CBC" w14:textId="47CAB883" w:rsidR="00527D15" w:rsidRDefault="00527D15" w:rsidP="00527D15">
      <w:pPr>
        <w:rPr>
          <w:sz w:val="24"/>
          <w:szCs w:val="24"/>
        </w:rPr>
      </w:pPr>
    </w:p>
    <w:p w14:paraId="1B22729F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 xml:space="preserve">You are stronger, </w:t>
      </w:r>
      <w:proofErr w:type="gramStart"/>
      <w:r>
        <w:rPr>
          <w:sz w:val="24"/>
          <w:szCs w:val="24"/>
        </w:rPr>
        <w:t>You</w:t>
      </w:r>
      <w:proofErr w:type="gramEnd"/>
      <w:r>
        <w:rPr>
          <w:sz w:val="24"/>
          <w:szCs w:val="24"/>
        </w:rPr>
        <w:t xml:space="preserve"> are stronger</w:t>
      </w:r>
    </w:p>
    <w:p w14:paraId="13940D7D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 xml:space="preserve">Sin is broken, </w:t>
      </w:r>
      <w:proofErr w:type="gramStart"/>
      <w:r>
        <w:rPr>
          <w:sz w:val="24"/>
          <w:szCs w:val="24"/>
        </w:rPr>
        <w:t>You</w:t>
      </w:r>
      <w:proofErr w:type="gramEnd"/>
      <w:r>
        <w:rPr>
          <w:sz w:val="24"/>
          <w:szCs w:val="24"/>
        </w:rPr>
        <w:t xml:space="preserve"> have saved me</w:t>
      </w:r>
    </w:p>
    <w:p w14:paraId="31D63214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It is written, Christ is risen</w:t>
      </w:r>
    </w:p>
    <w:p w14:paraId="014BEF8D" w14:textId="4D96DECE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 xml:space="preserve">Jesus, </w:t>
      </w:r>
      <w:proofErr w:type="gramStart"/>
      <w:r>
        <w:rPr>
          <w:sz w:val="24"/>
          <w:szCs w:val="24"/>
        </w:rPr>
        <w:t>You</w:t>
      </w:r>
      <w:proofErr w:type="gramEnd"/>
      <w:r>
        <w:rPr>
          <w:sz w:val="24"/>
          <w:szCs w:val="24"/>
        </w:rPr>
        <w:t xml:space="preserve"> are Lord of all</w:t>
      </w:r>
    </w:p>
    <w:p w14:paraId="2FEE5A7B" w14:textId="6611EBC2" w:rsidR="00527D15" w:rsidRDefault="00527D15" w:rsidP="00527D15">
      <w:pPr>
        <w:rPr>
          <w:sz w:val="24"/>
          <w:szCs w:val="24"/>
        </w:rPr>
      </w:pPr>
    </w:p>
    <w:p w14:paraId="660DEACB" w14:textId="35EB19B6" w:rsidR="00527D15" w:rsidRPr="00150695" w:rsidRDefault="00527D15" w:rsidP="00527D15">
      <w:pPr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>Bridge</w:t>
      </w:r>
    </w:p>
    <w:p w14:paraId="588E71D4" w14:textId="04914590" w:rsidR="00527D15" w:rsidRDefault="00527D15" w:rsidP="00527D15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So</w:t>
      </w:r>
      <w:proofErr w:type="gramEnd"/>
      <w:r>
        <w:rPr>
          <w:sz w:val="24"/>
          <w:szCs w:val="24"/>
        </w:rPr>
        <w:t xml:space="preserve"> let Your name be lifted higher</w:t>
      </w:r>
    </w:p>
    <w:p w14:paraId="542646CE" w14:textId="0E8F4E50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Be lifted higher, be lifted higher</w:t>
      </w:r>
    </w:p>
    <w:p w14:paraId="2ABC172D" w14:textId="4A5693EC" w:rsidR="00527D15" w:rsidRDefault="00527D15" w:rsidP="00527D15">
      <w:pPr>
        <w:rPr>
          <w:sz w:val="24"/>
          <w:szCs w:val="24"/>
        </w:rPr>
      </w:pPr>
    </w:p>
    <w:p w14:paraId="0B6C81D6" w14:textId="77777777" w:rsidR="00527D15" w:rsidRDefault="00527D15" w:rsidP="00527D15">
      <w:pPr>
        <w:rPr>
          <w:sz w:val="24"/>
          <w:szCs w:val="24"/>
        </w:rPr>
      </w:pPr>
    </w:p>
    <w:p w14:paraId="47156723" w14:textId="77777777" w:rsidR="00527D15" w:rsidRDefault="00527D15" w:rsidP="00527D15">
      <w:pPr>
        <w:rPr>
          <w:sz w:val="24"/>
          <w:szCs w:val="24"/>
        </w:rPr>
      </w:pPr>
    </w:p>
    <w:p w14:paraId="6E6B3688" w14:textId="77777777" w:rsidR="00AD78D2" w:rsidRDefault="00AD78D2" w:rsidP="00E8755D">
      <w:pPr>
        <w:rPr>
          <w:sz w:val="24"/>
          <w:szCs w:val="24"/>
        </w:rPr>
      </w:pPr>
    </w:p>
    <w:p w14:paraId="08DE1DDB" w14:textId="5931B63C" w:rsidR="007E0D43" w:rsidRDefault="00AD78D2" w:rsidP="00527D15">
      <w:pPr>
        <w:rPr>
          <w:sz w:val="24"/>
          <w:szCs w:val="24"/>
        </w:rPr>
      </w:pPr>
      <w:r>
        <w:rPr>
          <w:sz w:val="24"/>
          <w:szCs w:val="24"/>
        </w:rPr>
        <w:br w:type="column"/>
      </w:r>
    </w:p>
    <w:p w14:paraId="4816EC20" w14:textId="1A0CC46F" w:rsidR="00AD78D2" w:rsidRDefault="00AD78D2" w:rsidP="00AD78D2">
      <w:pPr>
        <w:spacing w:after="160" w:line="259" w:lineRule="auto"/>
        <w:jc w:val="left"/>
        <w:rPr>
          <w:sz w:val="24"/>
          <w:szCs w:val="24"/>
        </w:rPr>
      </w:pPr>
    </w:p>
    <w:p w14:paraId="1D80E104" w14:textId="77777777" w:rsidR="00527D15" w:rsidRPr="00150695" w:rsidRDefault="00527D15" w:rsidP="00527D15">
      <w:pPr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>Chorus</w:t>
      </w:r>
    </w:p>
    <w:p w14:paraId="74451384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 xml:space="preserve">You are stronger, </w:t>
      </w:r>
      <w:proofErr w:type="gramStart"/>
      <w:r>
        <w:rPr>
          <w:sz w:val="24"/>
          <w:szCs w:val="24"/>
        </w:rPr>
        <w:t>You</w:t>
      </w:r>
      <w:proofErr w:type="gramEnd"/>
      <w:r>
        <w:rPr>
          <w:sz w:val="24"/>
          <w:szCs w:val="24"/>
        </w:rPr>
        <w:t xml:space="preserve"> are stronger</w:t>
      </w:r>
    </w:p>
    <w:p w14:paraId="190AB095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 xml:space="preserve">Sin is broken, </w:t>
      </w:r>
      <w:proofErr w:type="gramStart"/>
      <w:r>
        <w:rPr>
          <w:sz w:val="24"/>
          <w:szCs w:val="24"/>
        </w:rPr>
        <w:t>You</w:t>
      </w:r>
      <w:proofErr w:type="gramEnd"/>
      <w:r>
        <w:rPr>
          <w:sz w:val="24"/>
          <w:szCs w:val="24"/>
        </w:rPr>
        <w:t xml:space="preserve"> have saved me</w:t>
      </w:r>
    </w:p>
    <w:p w14:paraId="4A2500E5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It is written, Christ is risen</w:t>
      </w:r>
    </w:p>
    <w:p w14:paraId="08A036F3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 xml:space="preserve">Jesus, </w:t>
      </w:r>
      <w:proofErr w:type="gramStart"/>
      <w:r>
        <w:rPr>
          <w:sz w:val="24"/>
          <w:szCs w:val="24"/>
        </w:rPr>
        <w:t>You</w:t>
      </w:r>
      <w:proofErr w:type="gramEnd"/>
      <w:r>
        <w:rPr>
          <w:sz w:val="24"/>
          <w:szCs w:val="24"/>
        </w:rPr>
        <w:t xml:space="preserve"> are Lord of all</w:t>
      </w:r>
    </w:p>
    <w:p w14:paraId="0568AF05" w14:textId="77777777" w:rsidR="00527D15" w:rsidRDefault="00527D15" w:rsidP="00527D15">
      <w:pPr>
        <w:rPr>
          <w:sz w:val="24"/>
          <w:szCs w:val="24"/>
        </w:rPr>
      </w:pPr>
    </w:p>
    <w:p w14:paraId="1C0F02C6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 xml:space="preserve">You are stronger, </w:t>
      </w:r>
      <w:proofErr w:type="gramStart"/>
      <w:r>
        <w:rPr>
          <w:sz w:val="24"/>
          <w:szCs w:val="24"/>
        </w:rPr>
        <w:t>You</w:t>
      </w:r>
      <w:proofErr w:type="gramEnd"/>
      <w:r>
        <w:rPr>
          <w:sz w:val="24"/>
          <w:szCs w:val="24"/>
        </w:rPr>
        <w:t xml:space="preserve"> are stronger</w:t>
      </w:r>
    </w:p>
    <w:p w14:paraId="06EA2300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 xml:space="preserve">Sin is broken, </w:t>
      </w:r>
      <w:proofErr w:type="gramStart"/>
      <w:r>
        <w:rPr>
          <w:sz w:val="24"/>
          <w:szCs w:val="24"/>
        </w:rPr>
        <w:t>You</w:t>
      </w:r>
      <w:proofErr w:type="gramEnd"/>
      <w:r>
        <w:rPr>
          <w:sz w:val="24"/>
          <w:szCs w:val="24"/>
        </w:rPr>
        <w:t xml:space="preserve"> have saved me</w:t>
      </w:r>
    </w:p>
    <w:p w14:paraId="5F4D6BE6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It is written, Christ is risen</w:t>
      </w:r>
    </w:p>
    <w:p w14:paraId="7F91F56A" w14:textId="53791496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 xml:space="preserve">Jesus, </w:t>
      </w:r>
      <w:proofErr w:type="gramStart"/>
      <w:r>
        <w:rPr>
          <w:sz w:val="24"/>
          <w:szCs w:val="24"/>
        </w:rPr>
        <w:t>You</w:t>
      </w:r>
      <w:proofErr w:type="gramEnd"/>
      <w:r>
        <w:rPr>
          <w:sz w:val="24"/>
          <w:szCs w:val="24"/>
        </w:rPr>
        <w:t xml:space="preserve"> are Lord of all</w:t>
      </w:r>
    </w:p>
    <w:p w14:paraId="671793D5" w14:textId="77777777" w:rsidR="00527D15" w:rsidRDefault="00527D15" w:rsidP="00527D15">
      <w:pPr>
        <w:rPr>
          <w:sz w:val="14"/>
          <w:szCs w:val="14"/>
        </w:rPr>
      </w:pPr>
    </w:p>
    <w:p w14:paraId="6D08A52F" w14:textId="5C3BDCC9" w:rsidR="00AD78D2" w:rsidRDefault="00AD78D2" w:rsidP="00AD78D2">
      <w:pPr>
        <w:rPr>
          <w:sz w:val="14"/>
          <w:szCs w:val="14"/>
        </w:rPr>
      </w:pPr>
      <w:r>
        <w:rPr>
          <w:sz w:val="14"/>
          <w:szCs w:val="14"/>
        </w:rPr>
        <w:t>“</w:t>
      </w:r>
      <w:r w:rsidR="00527D15">
        <w:rPr>
          <w:sz w:val="14"/>
          <w:szCs w:val="14"/>
        </w:rPr>
        <w:t>You Are Stronger</w:t>
      </w:r>
      <w:r>
        <w:rPr>
          <w:sz w:val="14"/>
          <w:szCs w:val="14"/>
        </w:rPr>
        <w:t>” Words and music</w:t>
      </w:r>
      <w:r w:rsidRPr="00AD78D2">
        <w:rPr>
          <w:sz w:val="14"/>
          <w:szCs w:val="14"/>
        </w:rPr>
        <w:t xml:space="preserve"> by </w:t>
      </w:r>
      <w:r w:rsidR="00527D15">
        <w:rPr>
          <w:sz w:val="14"/>
          <w:szCs w:val="14"/>
        </w:rPr>
        <w:t>Ben Fielding and Reuben Morgan</w:t>
      </w:r>
    </w:p>
    <w:p w14:paraId="7FB5F17C" w14:textId="77D1FAFE" w:rsidR="00AD78D2" w:rsidRPr="00AD78D2" w:rsidRDefault="00AD78D2" w:rsidP="00AD78D2">
      <w:pPr>
        <w:rPr>
          <w:sz w:val="14"/>
          <w:szCs w:val="14"/>
        </w:rPr>
      </w:pPr>
      <w:r w:rsidRPr="00AD78D2">
        <w:rPr>
          <w:sz w:val="14"/>
          <w:szCs w:val="14"/>
        </w:rPr>
        <w:t xml:space="preserve"> </w:t>
      </w:r>
      <w:r w:rsidRPr="00AD78D2">
        <w:rPr>
          <w:rFonts w:cstheme="minorHAnsi"/>
          <w:sz w:val="14"/>
          <w:szCs w:val="14"/>
        </w:rPr>
        <w:t>©</w:t>
      </w:r>
      <w:r w:rsidRPr="00AD78D2">
        <w:rPr>
          <w:sz w:val="14"/>
          <w:szCs w:val="14"/>
        </w:rPr>
        <w:t>200</w:t>
      </w:r>
      <w:r w:rsidR="00527D15">
        <w:rPr>
          <w:sz w:val="14"/>
          <w:szCs w:val="14"/>
        </w:rPr>
        <w:t>7</w:t>
      </w:r>
      <w:r w:rsidRPr="00AD78D2">
        <w:rPr>
          <w:sz w:val="14"/>
          <w:szCs w:val="14"/>
        </w:rPr>
        <w:t xml:space="preserve"> </w:t>
      </w:r>
      <w:r w:rsidR="00527D15">
        <w:rPr>
          <w:sz w:val="14"/>
          <w:szCs w:val="14"/>
        </w:rPr>
        <w:t>Hillsong Music Publishing Australia</w:t>
      </w:r>
      <w:r>
        <w:rPr>
          <w:sz w:val="14"/>
          <w:szCs w:val="14"/>
        </w:rPr>
        <w:t xml:space="preserve"> </w:t>
      </w:r>
    </w:p>
    <w:p w14:paraId="76D88F91" w14:textId="01FE142B" w:rsidR="00AD78D2" w:rsidRDefault="00AD78D2" w:rsidP="00AD78D2">
      <w:pPr>
        <w:spacing w:after="160" w:line="259" w:lineRule="auto"/>
        <w:jc w:val="left"/>
        <w:rPr>
          <w:sz w:val="24"/>
          <w:szCs w:val="24"/>
        </w:rPr>
      </w:pPr>
      <w:r w:rsidRPr="00AD78D2">
        <w:rPr>
          <w:sz w:val="14"/>
          <w:szCs w:val="14"/>
        </w:rPr>
        <w:t>CCLI License # 2696131</w:t>
      </w:r>
    </w:p>
    <w:p w14:paraId="01B0D7B7" w14:textId="77777777" w:rsidR="00AD78D2" w:rsidRPr="00150695" w:rsidRDefault="00AD78D2" w:rsidP="00E8755D">
      <w:pPr>
        <w:rPr>
          <w:sz w:val="24"/>
          <w:szCs w:val="24"/>
        </w:rPr>
      </w:pPr>
    </w:p>
    <w:p w14:paraId="3588C106" w14:textId="77777777" w:rsidR="00E8755D" w:rsidRPr="00150695" w:rsidRDefault="00E8755D" w:rsidP="00E8755D">
      <w:pPr>
        <w:rPr>
          <w:sz w:val="24"/>
          <w:szCs w:val="24"/>
        </w:rPr>
      </w:pPr>
    </w:p>
    <w:p w14:paraId="5350C8B4" w14:textId="77777777" w:rsidR="00E8755D" w:rsidRPr="00150695" w:rsidRDefault="00E8755D" w:rsidP="00E8755D">
      <w:pPr>
        <w:rPr>
          <w:sz w:val="24"/>
          <w:szCs w:val="24"/>
        </w:rPr>
      </w:pPr>
    </w:p>
    <w:p w14:paraId="41081BF4" w14:textId="1BD7AD2E" w:rsidR="00E8755D" w:rsidRDefault="00E8755D" w:rsidP="00E8755D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99EB888" w14:textId="1A2CCA3A" w:rsidR="007E0D43" w:rsidRPr="00150695" w:rsidRDefault="00527D15" w:rsidP="007E0D43">
      <w:pPr>
        <w:rPr>
          <w:rFonts w:ascii="Cambria" w:hAnsi="Cambria"/>
          <w:b/>
          <w:bCs/>
          <w:sz w:val="28"/>
          <w:szCs w:val="28"/>
        </w:rPr>
      </w:pPr>
      <w:r>
        <w:rPr>
          <w:rFonts w:ascii="Cambria" w:hAnsi="Cambria"/>
          <w:b/>
          <w:bCs/>
          <w:sz w:val="28"/>
          <w:szCs w:val="28"/>
        </w:rPr>
        <w:lastRenderedPageBreak/>
        <w:t>How Great Thou Art</w:t>
      </w:r>
    </w:p>
    <w:p w14:paraId="7919F0B3" w14:textId="77777777" w:rsidR="007E0D43" w:rsidRDefault="007E0D43" w:rsidP="007E0D43"/>
    <w:p w14:paraId="733C464C" w14:textId="42C93251" w:rsidR="007E0D43" w:rsidRPr="00150695" w:rsidRDefault="007E0D43" w:rsidP="007E0D43">
      <w:pPr>
        <w:rPr>
          <w:b/>
          <w:bCs/>
          <w:i/>
          <w:iCs/>
          <w:sz w:val="24"/>
          <w:szCs w:val="24"/>
        </w:rPr>
      </w:pPr>
      <w:r w:rsidRPr="00150695">
        <w:rPr>
          <w:b/>
          <w:bCs/>
          <w:i/>
          <w:iCs/>
          <w:sz w:val="24"/>
          <w:szCs w:val="24"/>
        </w:rPr>
        <w:t>Verse</w:t>
      </w:r>
      <w:r>
        <w:rPr>
          <w:b/>
          <w:bCs/>
          <w:i/>
          <w:iCs/>
          <w:sz w:val="24"/>
          <w:szCs w:val="24"/>
        </w:rPr>
        <w:t xml:space="preserve"> 1</w:t>
      </w:r>
    </w:p>
    <w:p w14:paraId="1E2A4B5E" w14:textId="75F8B073" w:rsidR="007E0D43" w:rsidRDefault="00527D15" w:rsidP="007E0D43">
      <w:pPr>
        <w:rPr>
          <w:sz w:val="24"/>
          <w:szCs w:val="24"/>
        </w:rPr>
      </w:pPr>
      <w:r>
        <w:rPr>
          <w:sz w:val="24"/>
          <w:szCs w:val="24"/>
        </w:rPr>
        <w:t>O Lord my God, when I in awesome wonder</w:t>
      </w:r>
    </w:p>
    <w:p w14:paraId="609627EF" w14:textId="0B32F0CC" w:rsidR="00527D15" w:rsidRDefault="00527D15" w:rsidP="007E0D43">
      <w:pPr>
        <w:rPr>
          <w:sz w:val="24"/>
          <w:szCs w:val="24"/>
        </w:rPr>
      </w:pPr>
      <w:r>
        <w:rPr>
          <w:sz w:val="24"/>
          <w:szCs w:val="24"/>
        </w:rPr>
        <w:t>Consider all the worlds Thy hands have made</w:t>
      </w:r>
    </w:p>
    <w:p w14:paraId="3C4C7AAE" w14:textId="517F6B9E" w:rsidR="00527D15" w:rsidRDefault="00527D15" w:rsidP="007E0D43">
      <w:pPr>
        <w:rPr>
          <w:sz w:val="24"/>
          <w:szCs w:val="24"/>
        </w:rPr>
      </w:pPr>
      <w:r>
        <w:rPr>
          <w:sz w:val="24"/>
          <w:szCs w:val="24"/>
        </w:rPr>
        <w:t>I see the stars, I hear the rolling thunder</w:t>
      </w:r>
    </w:p>
    <w:p w14:paraId="20507467" w14:textId="19BB74D0" w:rsidR="00527D15" w:rsidRPr="00150695" w:rsidRDefault="00527D15" w:rsidP="007E0D43">
      <w:pPr>
        <w:rPr>
          <w:sz w:val="24"/>
          <w:szCs w:val="24"/>
        </w:rPr>
      </w:pPr>
      <w:r>
        <w:rPr>
          <w:sz w:val="24"/>
          <w:szCs w:val="24"/>
        </w:rPr>
        <w:t>Thy power throughout the universe displayed</w:t>
      </w:r>
    </w:p>
    <w:p w14:paraId="4B815B78" w14:textId="77777777" w:rsidR="007E0D43" w:rsidRDefault="007E0D43" w:rsidP="007E0D43">
      <w:pPr>
        <w:rPr>
          <w:sz w:val="24"/>
          <w:szCs w:val="24"/>
        </w:rPr>
      </w:pPr>
    </w:p>
    <w:p w14:paraId="3C9EE39C" w14:textId="77777777" w:rsidR="007E0D43" w:rsidRPr="00150695" w:rsidRDefault="007E0D43" w:rsidP="007E0D43">
      <w:pPr>
        <w:rPr>
          <w:b/>
          <w:bCs/>
          <w:i/>
          <w:iCs/>
          <w:sz w:val="24"/>
          <w:szCs w:val="24"/>
        </w:rPr>
      </w:pPr>
      <w:r w:rsidRPr="00150695">
        <w:rPr>
          <w:b/>
          <w:bCs/>
          <w:i/>
          <w:iCs/>
          <w:sz w:val="24"/>
          <w:szCs w:val="24"/>
        </w:rPr>
        <w:t>Chorus</w:t>
      </w:r>
    </w:p>
    <w:p w14:paraId="40E61878" w14:textId="25CEC659" w:rsidR="007E0D43" w:rsidRDefault="00527D15" w:rsidP="007E0D43">
      <w:pPr>
        <w:rPr>
          <w:sz w:val="24"/>
          <w:szCs w:val="24"/>
        </w:rPr>
      </w:pPr>
      <w:r>
        <w:rPr>
          <w:sz w:val="24"/>
          <w:szCs w:val="24"/>
        </w:rPr>
        <w:t>Then sings my soul, my Savior, God, to Thee</w:t>
      </w:r>
    </w:p>
    <w:p w14:paraId="089C15EF" w14:textId="2FA5B6D4" w:rsidR="00527D15" w:rsidRDefault="00527D15" w:rsidP="007E0D43">
      <w:pPr>
        <w:rPr>
          <w:sz w:val="24"/>
          <w:szCs w:val="24"/>
        </w:rPr>
      </w:pPr>
      <w:r>
        <w:rPr>
          <w:sz w:val="24"/>
          <w:szCs w:val="24"/>
        </w:rPr>
        <w:t>How great Thou art, how great Thou art</w:t>
      </w:r>
    </w:p>
    <w:p w14:paraId="0363BB23" w14:textId="6808473E" w:rsidR="00527D15" w:rsidRDefault="00527D15" w:rsidP="007E0D43">
      <w:pPr>
        <w:rPr>
          <w:sz w:val="24"/>
          <w:szCs w:val="24"/>
        </w:rPr>
      </w:pPr>
      <w:r>
        <w:rPr>
          <w:sz w:val="24"/>
          <w:szCs w:val="24"/>
        </w:rPr>
        <w:t>Then sings my soul, m Savior, God, to Thee</w:t>
      </w:r>
    </w:p>
    <w:p w14:paraId="20A20864" w14:textId="1B5778CE" w:rsidR="00527D15" w:rsidRPr="00150695" w:rsidRDefault="00527D15" w:rsidP="007E0D43">
      <w:pPr>
        <w:rPr>
          <w:sz w:val="24"/>
          <w:szCs w:val="24"/>
        </w:rPr>
      </w:pPr>
      <w:r>
        <w:rPr>
          <w:sz w:val="24"/>
          <w:szCs w:val="24"/>
        </w:rPr>
        <w:t xml:space="preserve">How great Thou art, how </w:t>
      </w:r>
      <w:proofErr w:type="gramStart"/>
      <w:r>
        <w:rPr>
          <w:sz w:val="24"/>
          <w:szCs w:val="24"/>
        </w:rPr>
        <w:t>great  Thou</w:t>
      </w:r>
      <w:proofErr w:type="gramEnd"/>
      <w:r>
        <w:rPr>
          <w:sz w:val="24"/>
          <w:szCs w:val="24"/>
        </w:rPr>
        <w:t xml:space="preserve"> art</w:t>
      </w:r>
    </w:p>
    <w:p w14:paraId="024413CD" w14:textId="77777777" w:rsidR="007E0D43" w:rsidRPr="00E8386C" w:rsidRDefault="007E0D43" w:rsidP="007E0D43">
      <w:pPr>
        <w:rPr>
          <w:sz w:val="16"/>
          <w:szCs w:val="16"/>
        </w:rPr>
      </w:pPr>
    </w:p>
    <w:p w14:paraId="08B84577" w14:textId="1ABE1886" w:rsidR="007E0D43" w:rsidRPr="00150695" w:rsidRDefault="007E0D43" w:rsidP="007E0D43">
      <w:pPr>
        <w:rPr>
          <w:b/>
          <w:bCs/>
          <w:i/>
          <w:iCs/>
          <w:sz w:val="24"/>
          <w:szCs w:val="24"/>
        </w:rPr>
      </w:pPr>
      <w:r w:rsidRPr="00150695">
        <w:rPr>
          <w:b/>
          <w:bCs/>
          <w:i/>
          <w:iCs/>
          <w:sz w:val="24"/>
          <w:szCs w:val="24"/>
        </w:rPr>
        <w:t>Verse</w:t>
      </w:r>
      <w:r>
        <w:rPr>
          <w:b/>
          <w:bCs/>
          <w:i/>
          <w:iCs/>
          <w:sz w:val="24"/>
          <w:szCs w:val="24"/>
        </w:rPr>
        <w:t xml:space="preserve"> 2</w:t>
      </w:r>
    </w:p>
    <w:p w14:paraId="66BFD6D1" w14:textId="7EC320FB" w:rsidR="007E0D43" w:rsidRDefault="00527D15" w:rsidP="007E0D43">
      <w:pPr>
        <w:rPr>
          <w:sz w:val="24"/>
          <w:szCs w:val="24"/>
        </w:rPr>
      </w:pPr>
      <w:r>
        <w:rPr>
          <w:sz w:val="24"/>
          <w:szCs w:val="24"/>
        </w:rPr>
        <w:t>When through the woods and forest glades I wander</w:t>
      </w:r>
    </w:p>
    <w:p w14:paraId="1ED54209" w14:textId="0002813D" w:rsidR="00527D15" w:rsidRDefault="00527D15" w:rsidP="007E0D43">
      <w:pPr>
        <w:rPr>
          <w:sz w:val="24"/>
          <w:szCs w:val="24"/>
        </w:rPr>
      </w:pPr>
      <w:r>
        <w:rPr>
          <w:sz w:val="24"/>
          <w:szCs w:val="24"/>
        </w:rPr>
        <w:t>And hear the birds sing sweetly in the trees</w:t>
      </w:r>
    </w:p>
    <w:p w14:paraId="7B24A92B" w14:textId="04745996" w:rsidR="00527D15" w:rsidRDefault="00527D15" w:rsidP="007E0D43">
      <w:pPr>
        <w:rPr>
          <w:sz w:val="24"/>
          <w:szCs w:val="24"/>
        </w:rPr>
      </w:pPr>
      <w:r>
        <w:rPr>
          <w:sz w:val="24"/>
          <w:szCs w:val="24"/>
        </w:rPr>
        <w:t>When I look down from lofty mountain grandeur</w:t>
      </w:r>
    </w:p>
    <w:p w14:paraId="348A739E" w14:textId="7B050865" w:rsidR="00527D15" w:rsidRPr="00150695" w:rsidRDefault="00527D15" w:rsidP="007E0D43">
      <w:pPr>
        <w:rPr>
          <w:sz w:val="24"/>
          <w:szCs w:val="24"/>
        </w:rPr>
      </w:pPr>
      <w:r>
        <w:rPr>
          <w:sz w:val="24"/>
          <w:szCs w:val="24"/>
        </w:rPr>
        <w:t>And hear the brook and feel the gentle breeze</w:t>
      </w:r>
    </w:p>
    <w:p w14:paraId="025997B9" w14:textId="77777777" w:rsidR="007E0D43" w:rsidRDefault="007E0D43" w:rsidP="007E0D43">
      <w:pPr>
        <w:rPr>
          <w:sz w:val="24"/>
          <w:szCs w:val="24"/>
        </w:rPr>
      </w:pPr>
    </w:p>
    <w:p w14:paraId="44949E1E" w14:textId="77777777" w:rsidR="00527D15" w:rsidRPr="00150695" w:rsidRDefault="00527D15" w:rsidP="00527D15">
      <w:pPr>
        <w:rPr>
          <w:b/>
          <w:bCs/>
          <w:i/>
          <w:iCs/>
          <w:sz w:val="24"/>
          <w:szCs w:val="24"/>
        </w:rPr>
      </w:pPr>
      <w:r w:rsidRPr="00150695">
        <w:rPr>
          <w:b/>
          <w:bCs/>
          <w:i/>
          <w:iCs/>
          <w:sz w:val="24"/>
          <w:szCs w:val="24"/>
        </w:rPr>
        <w:t>Chorus</w:t>
      </w:r>
    </w:p>
    <w:p w14:paraId="1482BAC5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Then sings my soul, my Savior, God, to Thee</w:t>
      </w:r>
    </w:p>
    <w:p w14:paraId="7643D12F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How great Thou art, how great Thou art</w:t>
      </w:r>
    </w:p>
    <w:p w14:paraId="22BCEC11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Then sings my soul, m Savior, God, to Thee</w:t>
      </w:r>
    </w:p>
    <w:p w14:paraId="44B9028C" w14:textId="77777777" w:rsidR="00527D15" w:rsidRPr="0015069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 xml:space="preserve">How great Thou art, how </w:t>
      </w:r>
      <w:proofErr w:type="gramStart"/>
      <w:r>
        <w:rPr>
          <w:sz w:val="24"/>
          <w:szCs w:val="24"/>
        </w:rPr>
        <w:t>great  Thou</w:t>
      </w:r>
      <w:proofErr w:type="gramEnd"/>
      <w:r>
        <w:rPr>
          <w:sz w:val="24"/>
          <w:szCs w:val="24"/>
        </w:rPr>
        <w:t xml:space="preserve"> art</w:t>
      </w:r>
    </w:p>
    <w:p w14:paraId="02C37BF1" w14:textId="4CADB501" w:rsidR="00527D15" w:rsidRDefault="00527D15" w:rsidP="007E0D43">
      <w:pPr>
        <w:rPr>
          <w:b/>
          <w:bCs/>
          <w:i/>
          <w:iCs/>
          <w:sz w:val="24"/>
          <w:szCs w:val="24"/>
        </w:rPr>
      </w:pPr>
    </w:p>
    <w:p w14:paraId="5D5B5C55" w14:textId="5F41178B" w:rsidR="00527D15" w:rsidRPr="00150695" w:rsidRDefault="00527D15" w:rsidP="00527D15">
      <w:pPr>
        <w:rPr>
          <w:b/>
          <w:bCs/>
          <w:i/>
          <w:iCs/>
          <w:sz w:val="24"/>
          <w:szCs w:val="24"/>
        </w:rPr>
      </w:pPr>
      <w:r w:rsidRPr="00150695">
        <w:rPr>
          <w:b/>
          <w:bCs/>
          <w:i/>
          <w:iCs/>
          <w:sz w:val="24"/>
          <w:szCs w:val="24"/>
        </w:rPr>
        <w:t>Verse</w:t>
      </w:r>
      <w:r>
        <w:rPr>
          <w:b/>
          <w:bCs/>
          <w:i/>
          <w:iCs/>
          <w:sz w:val="24"/>
          <w:szCs w:val="24"/>
        </w:rPr>
        <w:t xml:space="preserve"> </w:t>
      </w:r>
      <w:r>
        <w:rPr>
          <w:b/>
          <w:bCs/>
          <w:i/>
          <w:iCs/>
          <w:sz w:val="24"/>
          <w:szCs w:val="24"/>
        </w:rPr>
        <w:t>3</w:t>
      </w:r>
    </w:p>
    <w:p w14:paraId="3F05D223" w14:textId="6D351F60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And when I think that God, His Son not sparing</w:t>
      </w:r>
    </w:p>
    <w:p w14:paraId="2A018B2E" w14:textId="1BBE2E90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Sent Him to die, I scarce can take it in</w:t>
      </w:r>
    </w:p>
    <w:p w14:paraId="6A0D1C35" w14:textId="4352D228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That on the cross, my burden gladly bearing</w:t>
      </w:r>
    </w:p>
    <w:p w14:paraId="5B5527EA" w14:textId="731BD1E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He bled and died to take away my sin</w:t>
      </w:r>
    </w:p>
    <w:p w14:paraId="0D509012" w14:textId="66B3AD79" w:rsidR="00527D15" w:rsidRDefault="00527D15" w:rsidP="00527D15">
      <w:pPr>
        <w:rPr>
          <w:sz w:val="24"/>
          <w:szCs w:val="24"/>
        </w:rPr>
      </w:pPr>
    </w:p>
    <w:p w14:paraId="6BF0427A" w14:textId="77777777" w:rsidR="00527D15" w:rsidRPr="00150695" w:rsidRDefault="00527D15" w:rsidP="00527D15">
      <w:pPr>
        <w:rPr>
          <w:b/>
          <w:bCs/>
          <w:i/>
          <w:iCs/>
          <w:sz w:val="24"/>
          <w:szCs w:val="24"/>
        </w:rPr>
      </w:pPr>
      <w:r w:rsidRPr="00150695">
        <w:rPr>
          <w:b/>
          <w:bCs/>
          <w:i/>
          <w:iCs/>
          <w:sz w:val="24"/>
          <w:szCs w:val="24"/>
        </w:rPr>
        <w:t>Chorus</w:t>
      </w:r>
    </w:p>
    <w:p w14:paraId="7B33328F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Then sings my soul, my Savior, God, to Thee</w:t>
      </w:r>
    </w:p>
    <w:p w14:paraId="76279C0B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How great Thou art, how great Thou art</w:t>
      </w:r>
    </w:p>
    <w:p w14:paraId="689A5B30" w14:textId="7777777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Then sings my soul, m Savior, God, to Thee</w:t>
      </w:r>
    </w:p>
    <w:p w14:paraId="1612D7DF" w14:textId="0F7DB0D2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How great Thou art, how great Thou art</w:t>
      </w:r>
    </w:p>
    <w:p w14:paraId="63F533D1" w14:textId="50D1B65C" w:rsidR="00527D15" w:rsidRDefault="00527D15" w:rsidP="00527D15">
      <w:pPr>
        <w:rPr>
          <w:sz w:val="24"/>
          <w:szCs w:val="24"/>
        </w:rPr>
      </w:pPr>
    </w:p>
    <w:p w14:paraId="184DD4AC" w14:textId="7CE47783" w:rsidR="00527D15" w:rsidRDefault="00527D15" w:rsidP="00527D15">
      <w:pPr>
        <w:rPr>
          <w:sz w:val="24"/>
          <w:szCs w:val="24"/>
        </w:rPr>
      </w:pPr>
    </w:p>
    <w:p w14:paraId="63C9E329" w14:textId="77777777" w:rsidR="00527D15" w:rsidRDefault="00527D15" w:rsidP="00527D15">
      <w:pPr>
        <w:rPr>
          <w:b/>
          <w:bCs/>
          <w:i/>
          <w:iCs/>
          <w:sz w:val="24"/>
          <w:szCs w:val="24"/>
        </w:rPr>
      </w:pPr>
    </w:p>
    <w:p w14:paraId="2B59A1BD" w14:textId="0A3EBFCC" w:rsidR="007E0D43" w:rsidRDefault="007E0D43" w:rsidP="007E0D43">
      <w:pPr>
        <w:rPr>
          <w:sz w:val="24"/>
          <w:szCs w:val="24"/>
        </w:rPr>
      </w:pPr>
    </w:p>
    <w:p w14:paraId="72BB9034" w14:textId="1F602E17" w:rsidR="00527D15" w:rsidRPr="00150695" w:rsidRDefault="00527D15" w:rsidP="00527D15">
      <w:pPr>
        <w:rPr>
          <w:b/>
          <w:bCs/>
          <w:i/>
          <w:iCs/>
          <w:sz w:val="24"/>
          <w:szCs w:val="24"/>
        </w:rPr>
      </w:pPr>
      <w:r w:rsidRPr="00150695">
        <w:rPr>
          <w:b/>
          <w:bCs/>
          <w:i/>
          <w:iCs/>
          <w:sz w:val="24"/>
          <w:szCs w:val="24"/>
        </w:rPr>
        <w:t>Verse</w:t>
      </w:r>
      <w:r>
        <w:rPr>
          <w:b/>
          <w:bCs/>
          <w:i/>
          <w:iCs/>
          <w:sz w:val="24"/>
          <w:szCs w:val="24"/>
        </w:rPr>
        <w:t xml:space="preserve"> </w:t>
      </w:r>
      <w:r>
        <w:rPr>
          <w:b/>
          <w:bCs/>
          <w:i/>
          <w:iCs/>
          <w:sz w:val="24"/>
          <w:szCs w:val="24"/>
        </w:rPr>
        <w:t>4</w:t>
      </w:r>
    </w:p>
    <w:p w14:paraId="74D01C86" w14:textId="3FADA4E0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When Christ shall come with shout of acclamation</w:t>
      </w:r>
    </w:p>
    <w:p w14:paraId="039AFA59" w14:textId="381109C7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And take me home, what joy shall fill my heart</w:t>
      </w:r>
    </w:p>
    <w:p w14:paraId="00B0E034" w14:textId="6D3DBDA0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Then I shall bow in humble adoration</w:t>
      </w:r>
    </w:p>
    <w:p w14:paraId="74A09730" w14:textId="79814775" w:rsidR="00527D15" w:rsidRDefault="00527D15" w:rsidP="00527D15">
      <w:pPr>
        <w:rPr>
          <w:sz w:val="24"/>
          <w:szCs w:val="24"/>
        </w:rPr>
      </w:pPr>
      <w:r>
        <w:rPr>
          <w:sz w:val="24"/>
          <w:szCs w:val="24"/>
        </w:rPr>
        <w:t>And there proclaim, my God, how great You are!</w:t>
      </w:r>
    </w:p>
    <w:p w14:paraId="6F9F49D0" w14:textId="77777777" w:rsidR="00527D15" w:rsidRDefault="00527D15" w:rsidP="00527D15">
      <w:pPr>
        <w:rPr>
          <w:sz w:val="24"/>
          <w:szCs w:val="24"/>
        </w:rPr>
      </w:pPr>
    </w:p>
    <w:p w14:paraId="5924DC09" w14:textId="4903F164" w:rsidR="00AD78D2" w:rsidRDefault="00AD78D2" w:rsidP="007E0D43">
      <w:pPr>
        <w:rPr>
          <w:sz w:val="14"/>
          <w:szCs w:val="14"/>
        </w:rPr>
      </w:pPr>
      <w:r>
        <w:rPr>
          <w:sz w:val="14"/>
          <w:szCs w:val="14"/>
        </w:rPr>
        <w:t>“</w:t>
      </w:r>
      <w:r w:rsidR="00527D15">
        <w:rPr>
          <w:sz w:val="14"/>
          <w:szCs w:val="14"/>
        </w:rPr>
        <w:t>How Great Thou Art</w:t>
      </w:r>
      <w:r>
        <w:rPr>
          <w:sz w:val="14"/>
          <w:szCs w:val="14"/>
        </w:rPr>
        <w:t xml:space="preserve">” </w:t>
      </w:r>
      <w:r w:rsidRPr="00AD78D2">
        <w:rPr>
          <w:sz w:val="14"/>
          <w:szCs w:val="14"/>
        </w:rPr>
        <w:t xml:space="preserve">Music and words by </w:t>
      </w:r>
      <w:r w:rsidR="00527D15">
        <w:rPr>
          <w:sz w:val="14"/>
          <w:szCs w:val="14"/>
        </w:rPr>
        <w:t>Stuart Wesley Keene Hine</w:t>
      </w:r>
    </w:p>
    <w:p w14:paraId="02808307" w14:textId="58EA67DF" w:rsidR="00AD78D2" w:rsidRPr="00AD78D2" w:rsidRDefault="00AD78D2" w:rsidP="007E0D43">
      <w:pPr>
        <w:rPr>
          <w:sz w:val="14"/>
          <w:szCs w:val="14"/>
        </w:rPr>
      </w:pPr>
      <w:r w:rsidRPr="00AD78D2">
        <w:rPr>
          <w:sz w:val="14"/>
          <w:szCs w:val="14"/>
        </w:rPr>
        <w:t xml:space="preserve"> </w:t>
      </w:r>
      <w:r w:rsidRPr="00AD78D2">
        <w:rPr>
          <w:rFonts w:cstheme="minorHAnsi"/>
          <w:sz w:val="14"/>
          <w:szCs w:val="14"/>
        </w:rPr>
        <w:t>©</w:t>
      </w:r>
      <w:r w:rsidR="00527D15">
        <w:rPr>
          <w:sz w:val="14"/>
          <w:szCs w:val="14"/>
        </w:rPr>
        <w:t>1949 and 1959 Stuart Hine Trust CIO Stuart K. Hine Trust</w:t>
      </w:r>
    </w:p>
    <w:p w14:paraId="683B77CB" w14:textId="2F4376DF" w:rsidR="007E0D43" w:rsidRDefault="00AD78D2" w:rsidP="007E0D43">
      <w:pPr>
        <w:rPr>
          <w:sz w:val="24"/>
          <w:szCs w:val="24"/>
        </w:rPr>
      </w:pPr>
      <w:r w:rsidRPr="00AD78D2">
        <w:rPr>
          <w:sz w:val="14"/>
          <w:szCs w:val="14"/>
        </w:rPr>
        <w:t>CCLI License # 2696131</w:t>
      </w:r>
      <w:r w:rsidR="007E0D43" w:rsidRPr="00AD78D2">
        <w:rPr>
          <w:sz w:val="14"/>
          <w:szCs w:val="14"/>
        </w:rPr>
        <w:t xml:space="preserve"> </w:t>
      </w:r>
    </w:p>
    <w:p w14:paraId="20519F71" w14:textId="77777777" w:rsidR="007E0D43" w:rsidRDefault="007E0D43" w:rsidP="007E0D43">
      <w:pPr>
        <w:rPr>
          <w:sz w:val="24"/>
          <w:szCs w:val="24"/>
        </w:rPr>
      </w:pPr>
    </w:p>
    <w:p w14:paraId="5D7B535E" w14:textId="77777777" w:rsidR="00E8755D" w:rsidRDefault="00E8755D" w:rsidP="00E8386C">
      <w:pPr>
        <w:rPr>
          <w:sz w:val="24"/>
          <w:szCs w:val="24"/>
        </w:rPr>
      </w:pPr>
    </w:p>
    <w:sectPr w:rsidR="00E8755D" w:rsidSect="00E8386C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0NDO3MDc1MTc2MzVS0lEKTi0uzszPAykwrAUAiZ+nyywAAAA="/>
  </w:docVars>
  <w:rsids>
    <w:rsidRoot w:val="00150695"/>
    <w:rsid w:val="00150695"/>
    <w:rsid w:val="00527D15"/>
    <w:rsid w:val="005640AF"/>
    <w:rsid w:val="006733E0"/>
    <w:rsid w:val="007D7321"/>
    <w:rsid w:val="007E0D43"/>
    <w:rsid w:val="00A76019"/>
    <w:rsid w:val="00AD78D2"/>
    <w:rsid w:val="00D87152"/>
    <w:rsid w:val="00E8386C"/>
    <w:rsid w:val="00E875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E57EF"/>
  <w15:chartTrackingRefBased/>
  <w15:docId w15:val="{08995CF5-C0FD-46B3-AA80-1E6A52506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7D15"/>
    <w:pPr>
      <w:spacing w:after="0" w:line="240" w:lineRule="auto"/>
      <w:jc w:val="both"/>
    </w:pPr>
    <w:rPr>
      <w:rFonts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733E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adershipandServices">
    <w:name w:val="Leadership and Services"/>
    <w:link w:val="LeadershipandServicesChar"/>
    <w:autoRedefine/>
    <w:qFormat/>
    <w:rsid w:val="007D7321"/>
    <w:rPr>
      <w:rFonts w:ascii="Verdana" w:hAnsi="Verdana" w:cs="Arial"/>
      <w:b/>
      <w:noProof/>
      <w:color w:val="FFF2F2"/>
      <w:spacing w:val="10"/>
      <w:sz w:val="64"/>
      <w:szCs w:val="64"/>
      <w14:shadow w14:blurRad="50901" w14:dist="38493" w14:dir="13500000" w14:sx="0" w14:sy="0" w14:kx="0" w14:ky="0" w14:algn="none">
        <w14:srgbClr w14:val="000000">
          <w14:alpha w14:val="40000"/>
        </w14:srgbClr>
      </w14:shadow>
      <w14:textOutline w14:w="6743" w14:cap="flat" w14:cmpd="sng" w14:algn="ctr">
        <w14:solidFill>
          <w14:schemeClr w14:val="accent1">
            <w14:alpha w14:val="93500"/>
            <w14:shade w14:val="2500"/>
          </w14:schemeClr>
        </w14:solidFill>
        <w14:prstDash w14:val="solid"/>
        <w14:round/>
      </w14:textOutline>
      <w14:textFill>
        <w14:solidFill>
          <w14:srgbClr w14:val="FFF2F2">
            <w14:alpha w14:val="5098"/>
          </w14:srgbClr>
        </w14:solidFill>
      </w14:textFill>
    </w:rPr>
  </w:style>
  <w:style w:type="character" w:customStyle="1" w:styleId="LeadershipandServicesChar">
    <w:name w:val="Leadership and Services Char"/>
    <w:basedOn w:val="DefaultParagraphFont"/>
    <w:link w:val="LeadershipandServices"/>
    <w:rsid w:val="007D7321"/>
    <w:rPr>
      <w:rFonts w:ascii="Verdana" w:hAnsi="Verdana" w:cs="Arial"/>
      <w:b/>
      <w:noProof/>
      <w:color w:val="FFF2F2"/>
      <w:spacing w:val="10"/>
      <w:sz w:val="64"/>
      <w:szCs w:val="64"/>
      <w14:shadow w14:blurRad="50901" w14:dist="38493" w14:dir="13500000" w14:sx="0" w14:sy="0" w14:kx="0" w14:ky="0" w14:algn="none">
        <w14:srgbClr w14:val="000000">
          <w14:alpha w14:val="40000"/>
        </w14:srgbClr>
      </w14:shadow>
      <w14:textOutline w14:w="6743" w14:cap="flat" w14:cmpd="sng" w14:algn="ctr">
        <w14:solidFill>
          <w14:schemeClr w14:val="accent1">
            <w14:alpha w14:val="93500"/>
            <w14:shade w14:val="2500"/>
          </w14:schemeClr>
        </w14:solidFill>
        <w14:prstDash w14:val="solid"/>
        <w14:round/>
      </w14:textOutline>
      <w14:textFill>
        <w14:solidFill>
          <w14:srgbClr w14:val="FFF2F2">
            <w14:alpha w14:val="5098"/>
          </w14:srgbClr>
        </w14:solidFill>
      </w14:textFill>
    </w:rPr>
  </w:style>
  <w:style w:type="paragraph" w:customStyle="1" w:styleId="Greeting">
    <w:name w:val="Greeting"/>
    <w:link w:val="GreetingChar"/>
    <w:autoRedefine/>
    <w:qFormat/>
    <w:rsid w:val="005640AF"/>
    <w:rPr>
      <w:rFonts w:cs="Calibri"/>
    </w:rPr>
  </w:style>
  <w:style w:type="character" w:customStyle="1" w:styleId="GreetingChar">
    <w:name w:val="Greeting Char"/>
    <w:basedOn w:val="DefaultParagraphFont"/>
    <w:link w:val="Greeting"/>
    <w:rsid w:val="005640AF"/>
    <w:rPr>
      <w:rFonts w:cs="Calibri"/>
    </w:rPr>
  </w:style>
  <w:style w:type="paragraph" w:customStyle="1" w:styleId="ElementHeading">
    <w:name w:val="Element Heading"/>
    <w:basedOn w:val="Heading1"/>
    <w:link w:val="ElementHeadingChar"/>
    <w:autoRedefine/>
    <w:qFormat/>
    <w:rsid w:val="006733E0"/>
    <w:pPr>
      <w:keepNext w:val="0"/>
      <w:keepLines w:val="0"/>
      <w:pBdr>
        <w:bottom w:val="single" w:sz="4" w:space="1" w:color="auto"/>
      </w:pBdr>
      <w:tabs>
        <w:tab w:val="left" w:pos="8805"/>
        <w:tab w:val="right" w:pos="10080"/>
      </w:tabs>
      <w:spacing w:before="0" w:after="240"/>
      <w:contextualSpacing/>
      <w:jc w:val="left"/>
    </w:pPr>
    <w:rPr>
      <w:rFonts w:ascii="Verdana" w:eastAsiaTheme="minorHAnsi" w:hAnsi="Verdana" w:cs="Arial"/>
      <w:b/>
      <w:color w:val="500000"/>
      <w:sz w:val="46"/>
      <w:szCs w:val="36"/>
    </w:rPr>
  </w:style>
  <w:style w:type="character" w:customStyle="1" w:styleId="ElementHeadingChar">
    <w:name w:val="Element Heading Char"/>
    <w:basedOn w:val="DefaultParagraphFont"/>
    <w:link w:val="ElementHeading"/>
    <w:rsid w:val="006733E0"/>
    <w:rPr>
      <w:rFonts w:ascii="Verdana" w:hAnsi="Verdana" w:cs="Arial"/>
      <w:b/>
      <w:color w:val="500000"/>
      <w:sz w:val="4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6733E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4</Pages>
  <Words>883</Words>
  <Characters>503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y Hensley</dc:creator>
  <cp:keywords/>
  <dc:description/>
  <cp:lastModifiedBy>Joey Hensley</cp:lastModifiedBy>
  <cp:revision>3</cp:revision>
  <dcterms:created xsi:type="dcterms:W3CDTF">2020-03-29T00:53:00Z</dcterms:created>
  <dcterms:modified xsi:type="dcterms:W3CDTF">2020-03-29T01:24:00Z</dcterms:modified>
</cp:coreProperties>
</file>